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1F4111" w14:textId="77777777" w:rsidR="00584527" w:rsidRDefault="00584527" w:rsidP="00634C87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14:paraId="0C100125" w14:textId="1A68007E" w:rsidR="00634C87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KASTAMONU ÜNİVERSİTESİ </w:t>
      </w:r>
    </w:p>
    <w:p w14:paraId="22E795C7" w14:textId="2E26F59E" w:rsidR="00D6076F" w:rsidRPr="000C6FAD" w:rsidRDefault="00D6076F" w:rsidP="00634C87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ÜHENDİSLİK ve MİMARLIK FAKÜLTESİ DEKANLIĞI</w:t>
      </w:r>
      <w:bookmarkStart w:id="0" w:name="_GoBack"/>
      <w:bookmarkEnd w:id="0"/>
    </w:p>
    <w:p w14:paraId="5D08A55B" w14:textId="77777777" w:rsidR="00450F19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AKADEMİK PERSONEL MEMNUNİYET ANKETİ</w:t>
      </w:r>
    </w:p>
    <w:p w14:paraId="2FBC87C0" w14:textId="77777777" w:rsidR="00634C87" w:rsidRPr="000C6FAD" w:rsidRDefault="00634C87" w:rsidP="00634C87">
      <w:pPr>
        <w:spacing w:after="0"/>
        <w:jc w:val="center"/>
        <w:rPr>
          <w:rFonts w:ascii="Times New Roman" w:hAnsi="Times New Roman" w:cs="Times New Roman"/>
          <w:b/>
        </w:rPr>
      </w:pPr>
    </w:p>
    <w:p w14:paraId="6EB0959B" w14:textId="77777777" w:rsidR="001A0B01" w:rsidRPr="000C6FAD" w:rsidRDefault="001A0B01" w:rsidP="0046404A">
      <w:pPr>
        <w:jc w:val="both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</w:rPr>
        <w:t xml:space="preserve">Kastamonu Üniversitesi’nin </w:t>
      </w:r>
      <w:r w:rsidR="0046404A" w:rsidRPr="000C6FAD">
        <w:rPr>
          <w:rFonts w:ascii="Times New Roman" w:hAnsi="Times New Roman" w:cs="Times New Roman"/>
        </w:rPr>
        <w:t>Değerli Akademik Personeli,</w:t>
      </w:r>
    </w:p>
    <w:p w14:paraId="076858BE" w14:textId="77777777" w:rsidR="00541A2F" w:rsidRPr="000C6FAD" w:rsidRDefault="001A0B01" w:rsidP="0046404A">
      <w:pPr>
        <w:jc w:val="both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Bu anket, Üni</w:t>
      </w:r>
      <w:r w:rsidR="00541A2F" w:rsidRPr="000C6FAD">
        <w:rPr>
          <w:rFonts w:ascii="Times New Roman" w:hAnsi="Times New Roman" w:cs="Times New Roman"/>
        </w:rPr>
        <w:t xml:space="preserve">versitemiz bünyesindeki hizmet kalitesini artırmak ve sunulan hizmetlere yönelik görüş ve düşüncelerinizi almak amacıyla hazırlanmıştır. </w:t>
      </w:r>
      <w:r w:rsidR="0046404A" w:rsidRPr="000C6FAD">
        <w:rPr>
          <w:rFonts w:ascii="Times New Roman" w:hAnsi="Times New Roman" w:cs="Times New Roman"/>
        </w:rPr>
        <w:t>Ankete vereceğiniz samimi ve doğru cevaplar titizlikle değerlendirilecek ve anketlerden elde</w:t>
      </w:r>
      <w:r w:rsidR="00541A2F" w:rsidRPr="000C6FAD">
        <w:rPr>
          <w:rFonts w:ascii="Times New Roman" w:hAnsi="Times New Roman" w:cs="Times New Roman"/>
        </w:rPr>
        <w:t xml:space="preserve"> edilen bilgiler</w:t>
      </w:r>
      <w:r w:rsidR="0046404A" w:rsidRPr="000C6FAD">
        <w:rPr>
          <w:rFonts w:ascii="Times New Roman" w:hAnsi="Times New Roman" w:cs="Times New Roman"/>
        </w:rPr>
        <w:t xml:space="preserve"> </w:t>
      </w:r>
      <w:r w:rsidR="00541A2F" w:rsidRPr="000C6FAD">
        <w:rPr>
          <w:rFonts w:ascii="Times New Roman" w:hAnsi="Times New Roman" w:cs="Times New Roman"/>
        </w:rPr>
        <w:t>Kalite Yönetim Sistemi</w:t>
      </w:r>
      <w:r w:rsidR="000B3FC1" w:rsidRPr="000C6FAD">
        <w:rPr>
          <w:rFonts w:ascii="Times New Roman" w:hAnsi="Times New Roman" w:cs="Times New Roman"/>
        </w:rPr>
        <w:t>’nin geliştirilmesinde</w:t>
      </w:r>
      <w:r w:rsidR="00541A2F" w:rsidRPr="000C6FAD">
        <w:rPr>
          <w:rFonts w:ascii="Times New Roman" w:hAnsi="Times New Roman" w:cs="Times New Roman"/>
        </w:rPr>
        <w:t xml:space="preserve"> oldukça önemli rol oynayacaktır.</w:t>
      </w:r>
    </w:p>
    <w:p w14:paraId="49212732" w14:textId="77777777" w:rsidR="00541A2F" w:rsidRPr="000C6FAD" w:rsidRDefault="00541A2F" w:rsidP="00541A2F">
      <w:pPr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17E98F85" w14:textId="77777777" w:rsidR="003E7E7E" w:rsidRPr="000C6FAD" w:rsidRDefault="003E7E7E" w:rsidP="003E7E7E">
      <w:pPr>
        <w:jc w:val="right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Kalite Koordinatörlüğü</w:t>
      </w:r>
    </w:p>
    <w:p w14:paraId="7633996F" w14:textId="77777777" w:rsidR="0001258C" w:rsidRPr="000C6FAD" w:rsidRDefault="0001258C" w:rsidP="0001258C">
      <w:pPr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KİŞİSEL BİLGİLER</w:t>
      </w:r>
    </w:p>
    <w:p w14:paraId="34923967" w14:textId="77777777" w:rsidR="0046404A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>1.</w:t>
      </w:r>
      <w:r w:rsidR="00634C87"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:       Kadın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r w:rsidRPr="000C6FAD">
        <w:rPr>
          <w:rFonts w:ascii="Times New Roman" w:eastAsia="Times New Roman" w:hAnsi="Times New Roman" w:cs="Times New Roman"/>
          <w:lang w:val="en-US"/>
        </w:rPr>
        <w:tab/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Erkek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68B0E47B" w14:textId="77777777" w:rsidR="00634C87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</w:t>
      </w:r>
    </w:p>
    <w:p w14:paraId="653A2822" w14:textId="77777777" w:rsidR="0046404A" w:rsidRPr="000C6FAD" w:rsidRDefault="00634C87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 xml:space="preserve">2. </w:t>
      </w:r>
      <w:proofErr w:type="spellStart"/>
      <w:r w:rsidR="0046404A" w:rsidRPr="000C6FAD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46404A" w:rsidRPr="000C6FAD">
        <w:rPr>
          <w:rFonts w:ascii="Times New Roman" w:eastAsia="Times New Roman" w:hAnsi="Times New Roman" w:cs="Times New Roman"/>
          <w:lang w:val="en-US"/>
        </w:rPr>
        <w:t xml:space="preserve">:   </w:t>
      </w:r>
    </w:p>
    <w:p w14:paraId="03229E4F" w14:textId="77777777" w:rsidR="0046404A" w:rsidRPr="000C6FAD" w:rsidRDefault="0046404A" w:rsidP="0046404A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 20-25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        26-31 (  )       32-37 ( )         38-43 ( )       44-49 ( )      50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621FFD23" w14:textId="77777777" w:rsidR="00634C87" w:rsidRPr="000C6FAD" w:rsidRDefault="0046404A" w:rsidP="0046404A">
      <w:pPr>
        <w:spacing w:after="120" w:line="24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   </w:t>
      </w:r>
    </w:p>
    <w:p w14:paraId="003F09A7" w14:textId="77777777" w:rsidR="0046404A" w:rsidRPr="000C6FAD" w:rsidRDefault="00634C87" w:rsidP="0046404A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3. </w:t>
      </w:r>
      <w:r w:rsidR="0046404A" w:rsidRPr="000C6FAD">
        <w:rPr>
          <w:rFonts w:ascii="Times New Roman" w:hAnsi="Times New Roman" w:cs="Times New Roman"/>
          <w:b/>
        </w:rPr>
        <w:t>Görev Yaptığınız Fakülte/Birim</w:t>
      </w:r>
      <w:r w:rsidR="0046404A" w:rsidRPr="000C6FAD">
        <w:rPr>
          <w:rFonts w:ascii="Times New Roman" w:hAnsi="Times New Roman" w:cs="Times New Roman"/>
        </w:rPr>
        <w:t>: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6404A" w:rsidRPr="000C6FAD" w14:paraId="234C1413" w14:textId="77777777" w:rsidTr="0046404A">
        <w:tc>
          <w:tcPr>
            <w:tcW w:w="4531" w:type="dxa"/>
          </w:tcPr>
          <w:p w14:paraId="0D61FF4C" w14:textId="77777777"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Fakülte                       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>( )</w:t>
            </w:r>
          </w:p>
        </w:tc>
        <w:tc>
          <w:tcPr>
            <w:tcW w:w="4531" w:type="dxa"/>
          </w:tcPr>
          <w:p w14:paraId="038BBFDC" w14:textId="77777777"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Enstitü                                               ( )</w:t>
            </w:r>
          </w:p>
        </w:tc>
      </w:tr>
      <w:tr w:rsidR="0046404A" w:rsidRPr="000C6FAD" w14:paraId="71D0A6EB" w14:textId="77777777" w:rsidTr="0046404A">
        <w:tc>
          <w:tcPr>
            <w:tcW w:w="4531" w:type="dxa"/>
          </w:tcPr>
          <w:p w14:paraId="38AAEEEE" w14:textId="77777777"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Yüksekokul                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>( )</w:t>
            </w:r>
          </w:p>
        </w:tc>
        <w:tc>
          <w:tcPr>
            <w:tcW w:w="4531" w:type="dxa"/>
          </w:tcPr>
          <w:p w14:paraId="109CFE33" w14:textId="77777777"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Rektörlüğe Bağlı Bölümler               ( )</w:t>
            </w:r>
          </w:p>
        </w:tc>
      </w:tr>
      <w:tr w:rsidR="0046404A" w:rsidRPr="000C6FAD" w14:paraId="5A0041B1" w14:textId="77777777" w:rsidTr="0046404A">
        <w:tc>
          <w:tcPr>
            <w:tcW w:w="4531" w:type="dxa"/>
          </w:tcPr>
          <w:p w14:paraId="6CA06EA5" w14:textId="77777777"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Meslek Yüksekokulu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 xml:space="preserve"> ( )</w:t>
            </w:r>
          </w:p>
        </w:tc>
        <w:tc>
          <w:tcPr>
            <w:tcW w:w="4531" w:type="dxa"/>
          </w:tcPr>
          <w:p w14:paraId="61C191B9" w14:textId="77777777"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Araştırma ve Uygulama Merkezleri  ( )</w:t>
            </w:r>
          </w:p>
        </w:tc>
      </w:tr>
      <w:tr w:rsidR="0046404A" w:rsidRPr="000C6FAD" w14:paraId="6CAAC04B" w14:textId="77777777" w:rsidTr="0046404A">
        <w:tc>
          <w:tcPr>
            <w:tcW w:w="4531" w:type="dxa"/>
          </w:tcPr>
          <w:p w14:paraId="56E51B2F" w14:textId="77777777"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</w:p>
        </w:tc>
        <w:tc>
          <w:tcPr>
            <w:tcW w:w="4531" w:type="dxa"/>
          </w:tcPr>
          <w:p w14:paraId="2E50CBE4" w14:textId="77777777"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Koordinatörlükler                              ( )</w:t>
            </w:r>
          </w:p>
        </w:tc>
      </w:tr>
    </w:tbl>
    <w:p w14:paraId="6D9FEE9C" w14:textId="77777777"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  <w:proofErr w:type="gramStart"/>
      <w:r w:rsidRPr="000C6FAD">
        <w:rPr>
          <w:rFonts w:ascii="Times New Roman" w:hAnsi="Times New Roman" w:cs="Times New Roman"/>
          <w:b/>
        </w:rPr>
        <w:t>4  Unvanınız</w:t>
      </w:r>
      <w:proofErr w:type="gramEnd"/>
      <w:r w:rsidRPr="000C6FAD">
        <w:rPr>
          <w:rFonts w:ascii="Times New Roman" w:hAnsi="Times New Roman" w:cs="Times New Roman"/>
          <w:b/>
        </w:rPr>
        <w:t>:</w:t>
      </w:r>
    </w:p>
    <w:p w14:paraId="2B91D022" w14:textId="77777777" w:rsidR="00974242" w:rsidRPr="000C6FAD" w:rsidRDefault="003D5DA0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( ) Prof. Dr.</w:t>
      </w:r>
      <w:r w:rsidR="00634C87" w:rsidRPr="000C6FAD">
        <w:rPr>
          <w:rFonts w:ascii="Times New Roman" w:hAnsi="Times New Roman" w:cs="Times New Roman"/>
        </w:rPr>
        <w:t xml:space="preserve">                  </w:t>
      </w:r>
      <w:r w:rsidR="00A53CDE" w:rsidRPr="000C6FAD">
        <w:rPr>
          <w:rFonts w:ascii="Times New Roman" w:hAnsi="Times New Roman" w:cs="Times New Roman"/>
        </w:rPr>
        <w:t xml:space="preserve">   </w:t>
      </w:r>
      <w:r w:rsidR="008B5941" w:rsidRPr="000C6FAD">
        <w:rPr>
          <w:rFonts w:ascii="Times New Roman" w:hAnsi="Times New Roman" w:cs="Times New Roman"/>
        </w:rPr>
        <w:t xml:space="preserve"> (</w:t>
      </w:r>
      <w:r w:rsidR="00A53CDE" w:rsidRPr="000C6FAD">
        <w:rPr>
          <w:rFonts w:ascii="Times New Roman" w:hAnsi="Times New Roman" w:cs="Times New Roman"/>
        </w:rPr>
        <w:t xml:space="preserve"> </w:t>
      </w:r>
      <w:r w:rsidR="008B5941" w:rsidRPr="000C6FAD">
        <w:rPr>
          <w:rFonts w:ascii="Times New Roman" w:hAnsi="Times New Roman" w:cs="Times New Roman"/>
        </w:rPr>
        <w:t xml:space="preserve">) </w:t>
      </w:r>
      <w:r w:rsidR="00A53CDE" w:rsidRPr="000C6FAD">
        <w:rPr>
          <w:rFonts w:ascii="Times New Roman" w:hAnsi="Times New Roman" w:cs="Times New Roman"/>
        </w:rPr>
        <w:t xml:space="preserve">Doç. Dr.                </w:t>
      </w:r>
      <w:r w:rsidR="000B3FC1" w:rsidRPr="000C6FAD">
        <w:rPr>
          <w:rFonts w:ascii="Times New Roman" w:hAnsi="Times New Roman" w:cs="Times New Roman"/>
        </w:rPr>
        <w:t xml:space="preserve">         </w:t>
      </w:r>
      <w:r w:rsidR="00634C87" w:rsidRPr="000C6FAD">
        <w:rPr>
          <w:rFonts w:ascii="Times New Roman" w:hAnsi="Times New Roman" w:cs="Times New Roman"/>
        </w:rPr>
        <w:t xml:space="preserve">( )  Dr. Öğr. Üyesi          </w:t>
      </w:r>
      <w:r w:rsidR="00B1394D" w:rsidRPr="000C6FAD">
        <w:rPr>
          <w:rFonts w:ascii="Times New Roman" w:hAnsi="Times New Roman" w:cs="Times New Roman"/>
        </w:rPr>
        <w:t xml:space="preserve">     ( )  Öğr. Gör. Dr. </w:t>
      </w:r>
      <w:r w:rsidR="008B5941" w:rsidRPr="000C6FAD">
        <w:rPr>
          <w:rFonts w:ascii="Times New Roman" w:hAnsi="Times New Roman" w:cs="Times New Roman"/>
        </w:rPr>
        <w:t xml:space="preserve"> </w:t>
      </w:r>
      <w:r w:rsidR="00B1394D" w:rsidRPr="000C6FAD">
        <w:rPr>
          <w:rFonts w:ascii="Times New Roman" w:hAnsi="Times New Roman" w:cs="Times New Roman"/>
        </w:rPr>
        <w:t xml:space="preserve">                                      </w:t>
      </w:r>
      <w:r w:rsidR="00974242" w:rsidRPr="000C6FAD">
        <w:rPr>
          <w:rFonts w:ascii="Times New Roman" w:hAnsi="Times New Roman" w:cs="Times New Roman"/>
        </w:rPr>
        <w:t xml:space="preserve">       </w:t>
      </w:r>
    </w:p>
    <w:p w14:paraId="13EA6CC4" w14:textId="77777777" w:rsidR="00634C87" w:rsidRPr="000C6FAD" w:rsidRDefault="00B1394D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( )  Öğr. Gör. </w:t>
      </w:r>
      <w:r w:rsidR="000B3FC1" w:rsidRPr="000C6FAD">
        <w:rPr>
          <w:rFonts w:ascii="Times New Roman" w:hAnsi="Times New Roman" w:cs="Times New Roman"/>
        </w:rPr>
        <w:t xml:space="preserve">                   </w:t>
      </w:r>
      <w:r w:rsidR="00634C87" w:rsidRPr="000C6FAD">
        <w:rPr>
          <w:rFonts w:ascii="Times New Roman" w:hAnsi="Times New Roman" w:cs="Times New Roman"/>
        </w:rPr>
        <w:t xml:space="preserve">( )  </w:t>
      </w:r>
      <w:proofErr w:type="spellStart"/>
      <w:r w:rsidR="00A53CDE" w:rsidRPr="000C6FAD">
        <w:rPr>
          <w:rFonts w:ascii="Times New Roman" w:hAnsi="Times New Roman" w:cs="Times New Roman"/>
        </w:rPr>
        <w:t>Araş</w:t>
      </w:r>
      <w:proofErr w:type="spellEnd"/>
      <w:r w:rsidR="00A53CDE" w:rsidRPr="000C6FAD">
        <w:rPr>
          <w:rFonts w:ascii="Times New Roman" w:hAnsi="Times New Roman" w:cs="Times New Roman"/>
        </w:rPr>
        <w:t xml:space="preserve">. Gör. Dr.               </w:t>
      </w:r>
      <w:r w:rsidR="00974242" w:rsidRPr="000C6FAD">
        <w:rPr>
          <w:rFonts w:ascii="Times New Roman" w:hAnsi="Times New Roman" w:cs="Times New Roman"/>
        </w:rPr>
        <w:t xml:space="preserve">( ) </w:t>
      </w:r>
      <w:proofErr w:type="spellStart"/>
      <w:r w:rsidR="00974242" w:rsidRPr="000C6FAD">
        <w:rPr>
          <w:rFonts w:ascii="Times New Roman" w:hAnsi="Times New Roman" w:cs="Times New Roman"/>
        </w:rPr>
        <w:t>Araş</w:t>
      </w:r>
      <w:proofErr w:type="spellEnd"/>
      <w:r w:rsidR="00974242" w:rsidRPr="000C6FAD">
        <w:rPr>
          <w:rFonts w:ascii="Times New Roman" w:hAnsi="Times New Roman" w:cs="Times New Roman"/>
        </w:rPr>
        <w:t xml:space="preserve">. Gör. </w:t>
      </w:r>
      <w:r w:rsidR="00634C87" w:rsidRPr="000C6FAD">
        <w:rPr>
          <w:rFonts w:ascii="Times New Roman" w:hAnsi="Times New Roman" w:cs="Times New Roman"/>
        </w:rPr>
        <w:t xml:space="preserve">  </w:t>
      </w:r>
    </w:p>
    <w:p w14:paraId="235B4876" w14:textId="77777777"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</w:p>
    <w:p w14:paraId="7FF7A59D" w14:textId="77777777"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5. Eğitim </w:t>
      </w:r>
      <w:r w:rsidR="00A30A61" w:rsidRPr="000C6FAD">
        <w:rPr>
          <w:rFonts w:ascii="Times New Roman" w:hAnsi="Times New Roman" w:cs="Times New Roman"/>
          <w:b/>
        </w:rPr>
        <w:t>Düzeyiniz:</w:t>
      </w:r>
      <w:r w:rsidR="00A30A61" w:rsidRPr="000C6FAD">
        <w:rPr>
          <w:rFonts w:ascii="Times New Roman" w:hAnsi="Times New Roman" w:cs="Times New Roman"/>
        </w:rPr>
        <w:t xml:space="preserve">  </w:t>
      </w:r>
      <w:r w:rsidR="00974242" w:rsidRPr="000C6FAD">
        <w:rPr>
          <w:rFonts w:ascii="Times New Roman" w:hAnsi="Times New Roman" w:cs="Times New Roman"/>
        </w:rPr>
        <w:t xml:space="preserve">  </w:t>
      </w:r>
    </w:p>
    <w:p w14:paraId="5A997491" w14:textId="77777777" w:rsidR="00A30A61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</w:t>
      </w:r>
      <w:r w:rsidR="00A30A61" w:rsidRPr="000C6FAD">
        <w:rPr>
          <w:rFonts w:ascii="Times New Roman" w:hAnsi="Times New Roman" w:cs="Times New Roman"/>
        </w:rPr>
        <w:t xml:space="preserve">Lisans ( )   </w:t>
      </w:r>
      <w:r w:rsidRPr="000C6FAD">
        <w:rPr>
          <w:rFonts w:ascii="Times New Roman" w:hAnsi="Times New Roman" w:cs="Times New Roman"/>
        </w:rPr>
        <w:t xml:space="preserve">                      </w:t>
      </w:r>
      <w:r w:rsidR="00974242" w:rsidRPr="000C6FAD">
        <w:rPr>
          <w:rFonts w:ascii="Times New Roman" w:hAnsi="Times New Roman" w:cs="Times New Roman"/>
        </w:rPr>
        <w:t xml:space="preserve">                   </w:t>
      </w:r>
      <w:r w:rsidRPr="000C6FAD">
        <w:rPr>
          <w:rFonts w:ascii="Times New Roman" w:hAnsi="Times New Roman" w:cs="Times New Roman"/>
        </w:rPr>
        <w:t xml:space="preserve"> </w:t>
      </w:r>
      <w:r w:rsidR="00A30A61" w:rsidRPr="000C6FAD">
        <w:rPr>
          <w:rFonts w:ascii="Times New Roman" w:hAnsi="Times New Roman" w:cs="Times New Roman"/>
        </w:rPr>
        <w:t xml:space="preserve">Yüksek Lisans ( )     </w:t>
      </w:r>
      <w:r w:rsidRPr="000C6FAD">
        <w:rPr>
          <w:rFonts w:ascii="Times New Roman" w:hAnsi="Times New Roman" w:cs="Times New Roman"/>
        </w:rPr>
        <w:t xml:space="preserve">                              </w:t>
      </w:r>
      <w:r w:rsidR="00A30A61" w:rsidRPr="000C6FAD">
        <w:rPr>
          <w:rFonts w:ascii="Times New Roman" w:hAnsi="Times New Roman" w:cs="Times New Roman"/>
        </w:rPr>
        <w:t>Doktora ( )</w:t>
      </w:r>
    </w:p>
    <w:p w14:paraId="4C19B452" w14:textId="77777777" w:rsidR="00CE20E0" w:rsidRPr="000C6FAD" w:rsidRDefault="00CE20E0" w:rsidP="005C7555">
      <w:pPr>
        <w:spacing w:after="120" w:line="360" w:lineRule="auto"/>
        <w:rPr>
          <w:rFonts w:ascii="Times New Roman" w:hAnsi="Times New Roman" w:cs="Times New Roman"/>
        </w:rPr>
      </w:pPr>
    </w:p>
    <w:p w14:paraId="112778DF" w14:textId="77777777" w:rsidR="0001258C" w:rsidRPr="000C6FAD" w:rsidRDefault="00634C87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6. </w:t>
      </w:r>
      <w:r w:rsidR="00D563BC">
        <w:rPr>
          <w:rFonts w:ascii="Times New Roman" w:hAnsi="Times New Roman" w:cs="Times New Roman"/>
          <w:b/>
        </w:rPr>
        <w:t>Kastamonu Üniversitesi</w:t>
      </w:r>
      <w:r w:rsidR="000B3FC1" w:rsidRPr="000C6FAD">
        <w:rPr>
          <w:rFonts w:ascii="Times New Roman" w:hAnsi="Times New Roman" w:cs="Times New Roman"/>
          <w:b/>
        </w:rPr>
        <w:t xml:space="preserve">ndeki </w:t>
      </w:r>
      <w:r w:rsidR="0001258C" w:rsidRPr="000C6FAD">
        <w:rPr>
          <w:rFonts w:ascii="Times New Roman" w:hAnsi="Times New Roman" w:cs="Times New Roman"/>
          <w:b/>
        </w:rPr>
        <w:t xml:space="preserve"> Hizmet </w:t>
      </w:r>
      <w:proofErr w:type="gramStart"/>
      <w:r w:rsidR="0001258C" w:rsidRPr="000C6FAD">
        <w:rPr>
          <w:rFonts w:ascii="Times New Roman" w:hAnsi="Times New Roman" w:cs="Times New Roman"/>
          <w:b/>
        </w:rPr>
        <w:t>Süreniz</w:t>
      </w:r>
      <w:r w:rsidR="0001258C" w:rsidRPr="000C6FAD">
        <w:rPr>
          <w:rFonts w:ascii="Times New Roman" w:hAnsi="Times New Roman" w:cs="Times New Roman"/>
        </w:rPr>
        <w:t xml:space="preserve"> :</w:t>
      </w:r>
      <w:proofErr w:type="gramEnd"/>
    </w:p>
    <w:p w14:paraId="3254B6A3" w14:textId="77777777" w:rsidR="00634C87" w:rsidRPr="000C6FAD" w:rsidRDefault="005C7555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  1-4 yıl ( )      5-9 yıl ( )     10-14 yıl ( )    15-19 yıl ( )       20 yıl ve üzeri ( )</w:t>
      </w:r>
    </w:p>
    <w:p w14:paraId="76EF6AD2" w14:textId="77777777" w:rsidR="001A1B0C" w:rsidRPr="000C6FAD" w:rsidRDefault="00634C87" w:rsidP="005C7555">
      <w:pPr>
        <w:spacing w:after="120" w:line="36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7.</w:t>
      </w:r>
      <w:r w:rsidR="001A1B0C" w:rsidRPr="000C6FAD">
        <w:rPr>
          <w:rFonts w:ascii="Times New Roman" w:hAnsi="Times New Roman" w:cs="Times New Roman"/>
          <w:b/>
        </w:rPr>
        <w:t>Toplam Hizmet Süreniz:</w:t>
      </w:r>
    </w:p>
    <w:p w14:paraId="59E1F1CC" w14:textId="77777777" w:rsidR="00634C87" w:rsidRPr="000C6FAD" w:rsidRDefault="00634C87" w:rsidP="005C7555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</w:t>
      </w:r>
      <w:r w:rsidR="000B3FC1" w:rsidRPr="000C6FAD">
        <w:rPr>
          <w:rFonts w:ascii="Times New Roman" w:eastAsia="Times New Roman" w:hAnsi="Times New Roman" w:cs="Times New Roman"/>
          <w:lang w:val="en-US"/>
        </w:rPr>
        <w:t>1-4</w:t>
      </w:r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5C7555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( </w:t>
      </w:r>
      <w:r w:rsidR="000B3FC1" w:rsidRPr="000C6FAD">
        <w:rPr>
          <w:rFonts w:ascii="Times New Roman" w:eastAsia="Times New Roman" w:hAnsi="Times New Roman" w:cs="Times New Roman"/>
          <w:lang w:val="en-US"/>
        </w:rPr>
        <w:t>)</w:t>
      </w:r>
      <w:proofErr w:type="gram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15-1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20-2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   25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4C061486" w14:textId="77777777"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  <w:b/>
        </w:rPr>
      </w:pPr>
    </w:p>
    <w:p w14:paraId="204E245C" w14:textId="77777777" w:rsidR="00E53A34" w:rsidRPr="000C6FAD" w:rsidRDefault="00E53A34" w:rsidP="00E53A3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70D5A26E" w14:textId="77777777" w:rsidR="00634C87" w:rsidRPr="000C6FAD" w:rsidRDefault="00634C87" w:rsidP="00E53A34">
      <w:pPr>
        <w:widowControl w:val="0"/>
        <w:autoSpaceDE w:val="0"/>
        <w:autoSpaceDN w:val="0"/>
        <w:spacing w:after="0" w:line="240" w:lineRule="auto"/>
        <w:ind w:left="360"/>
        <w:rPr>
          <w:rFonts w:ascii="Times New Roman" w:eastAsia="Times New Roman" w:hAnsi="Times New Roman" w:cs="Times New Roman"/>
          <w:lang w:val="en-US"/>
        </w:rPr>
      </w:pPr>
    </w:p>
    <w:p w14:paraId="4EC53AF7" w14:textId="77777777" w:rsidR="00634C87" w:rsidRPr="000C6FAD" w:rsidRDefault="00634C87" w:rsidP="00E53A34">
      <w:pPr>
        <w:widowControl w:val="0"/>
        <w:autoSpaceDE w:val="0"/>
        <w:autoSpaceDN w:val="0"/>
        <w:spacing w:after="0" w:line="240" w:lineRule="auto"/>
        <w:ind w:left="360"/>
        <w:rPr>
          <w:rFonts w:ascii="Times New Roman" w:eastAsia="Times New Roman" w:hAnsi="Times New Roman" w:cs="Times New Roman"/>
          <w:lang w:val="en-US"/>
        </w:rPr>
      </w:pPr>
    </w:p>
    <w:p w14:paraId="7F73E9DF" w14:textId="77777777" w:rsidR="008A5961" w:rsidRPr="000C6FAD" w:rsidRDefault="002370A6" w:rsidP="007E0DB0">
      <w:pPr>
        <w:widowControl w:val="0"/>
        <w:autoSpaceDE w:val="0"/>
        <w:autoSpaceDN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Lütf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aşlıkla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air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memnuniyet</w:t>
      </w:r>
      <w:proofErr w:type="spellEnd"/>
      <w:r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derecesin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>.</w:t>
      </w:r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0,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1CE00F8B" w14:textId="77777777" w:rsidR="00A51CE6" w:rsidRPr="000C6FAD" w:rsidRDefault="00A51CE6" w:rsidP="008A2EFF">
      <w:pPr>
        <w:pStyle w:val="ListeParagraf"/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tbl>
      <w:tblPr>
        <w:tblStyle w:val="TabloKlavuzu"/>
        <w:tblW w:w="5081" w:type="pct"/>
        <w:tblLayout w:type="fixed"/>
        <w:tblLook w:val="04A0" w:firstRow="1" w:lastRow="0" w:firstColumn="1" w:lastColumn="0" w:noHBand="0" w:noVBand="1"/>
      </w:tblPr>
      <w:tblGrid>
        <w:gridCol w:w="4111"/>
        <w:gridCol w:w="991"/>
        <w:gridCol w:w="851"/>
        <w:gridCol w:w="991"/>
        <w:gridCol w:w="851"/>
        <w:gridCol w:w="567"/>
        <w:gridCol w:w="847"/>
      </w:tblGrid>
      <w:tr w:rsidR="008A5961" w:rsidRPr="000C6FAD" w14:paraId="236B86A2" w14:textId="77777777" w:rsidTr="00F91976">
        <w:tc>
          <w:tcPr>
            <w:tcW w:w="2232" w:type="pct"/>
          </w:tcPr>
          <w:p w14:paraId="5AC100F7" w14:textId="77777777" w:rsidR="008A5961" w:rsidRPr="000C6FAD" w:rsidRDefault="008A5961" w:rsidP="0066043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768" w:type="pct"/>
            <w:gridSpan w:val="6"/>
          </w:tcPr>
          <w:p w14:paraId="394EE9C9" w14:textId="77777777" w:rsidR="008A5961" w:rsidRPr="000C6FAD" w:rsidRDefault="008A5961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Memnuniyet Dereceniz</w:t>
            </w:r>
          </w:p>
        </w:tc>
      </w:tr>
      <w:tr w:rsidR="004820A1" w:rsidRPr="000C6FAD" w14:paraId="0A3B73A4" w14:textId="77777777" w:rsidTr="00F91976">
        <w:trPr>
          <w:trHeight w:val="981"/>
        </w:trPr>
        <w:tc>
          <w:tcPr>
            <w:tcW w:w="2232" w:type="pct"/>
          </w:tcPr>
          <w:p w14:paraId="6F18BAAF" w14:textId="77777777" w:rsidR="008A5961" w:rsidRPr="000C6FAD" w:rsidRDefault="008A5961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AÇIKLAMA</w:t>
            </w:r>
          </w:p>
        </w:tc>
        <w:tc>
          <w:tcPr>
            <w:tcW w:w="538" w:type="pct"/>
          </w:tcPr>
          <w:p w14:paraId="22BEB081" w14:textId="77777777" w:rsidR="001A1B0C" w:rsidRPr="000C6FAD" w:rsidRDefault="001A1B0C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14:paraId="0886121E" w14:textId="77777777" w:rsidR="00634C87" w:rsidRPr="000C6FAD" w:rsidRDefault="00634C87" w:rsidP="00EE036F">
            <w:pPr>
              <w:ind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w w:val="95"/>
              </w:rPr>
              <w:t xml:space="preserve">Fikrim </w:t>
            </w:r>
            <w:r w:rsidRPr="000C6FAD">
              <w:rPr>
                <w:rFonts w:ascii="Times New Roman" w:eastAsia="Times New Roman" w:hAnsi="Times New Roman" w:cs="Times New Roman"/>
                <w:b/>
              </w:rPr>
              <w:t>yok</w:t>
            </w:r>
          </w:p>
          <w:p w14:paraId="1A71C6CB" w14:textId="77777777" w:rsidR="00D55737" w:rsidRPr="000C6FAD" w:rsidRDefault="00634C8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0)</w:t>
            </w:r>
          </w:p>
        </w:tc>
        <w:tc>
          <w:tcPr>
            <w:tcW w:w="462" w:type="pct"/>
          </w:tcPr>
          <w:p w14:paraId="19E40E93" w14:textId="77777777" w:rsidR="001A1B0C" w:rsidRPr="000C6FAD" w:rsidRDefault="001A1B0C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14:paraId="5D0FD30D" w14:textId="77777777" w:rsidR="00634C87" w:rsidRPr="000C6FAD" w:rsidRDefault="00634C8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Çok Zayıf</w:t>
            </w:r>
          </w:p>
          <w:p w14:paraId="432075A9" w14:textId="77777777" w:rsidR="00D55737" w:rsidRPr="000C6FAD" w:rsidRDefault="00634C8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1)</w:t>
            </w:r>
          </w:p>
        </w:tc>
        <w:tc>
          <w:tcPr>
            <w:tcW w:w="538" w:type="pct"/>
          </w:tcPr>
          <w:p w14:paraId="4F4EA95D" w14:textId="77777777" w:rsidR="00EE036F" w:rsidRPr="000C6FAD" w:rsidRDefault="00EE036F" w:rsidP="00EE036F">
            <w:pPr>
              <w:ind w:right="152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14:paraId="17C42DE1" w14:textId="77777777" w:rsidR="00634C87" w:rsidRPr="000C6FAD" w:rsidRDefault="00EE036F" w:rsidP="00EE036F">
            <w:pPr>
              <w:ind w:right="152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Zayı</w:t>
            </w:r>
            <w:r w:rsidR="00634C87" w:rsidRPr="000C6FAD">
              <w:rPr>
                <w:rFonts w:ascii="Times New Roman" w:eastAsia="Times New Roman" w:hAnsi="Times New Roman" w:cs="Times New Roman"/>
                <w:b/>
              </w:rPr>
              <w:t>f</w:t>
            </w:r>
          </w:p>
          <w:p w14:paraId="5C20C317" w14:textId="77777777" w:rsidR="00634C87" w:rsidRPr="000C6FAD" w:rsidRDefault="00634C8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6FE92597" w14:textId="77777777" w:rsidR="00D55737" w:rsidRPr="000C6FAD" w:rsidRDefault="00634C8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2)</w:t>
            </w:r>
          </w:p>
        </w:tc>
        <w:tc>
          <w:tcPr>
            <w:tcW w:w="462" w:type="pct"/>
          </w:tcPr>
          <w:p w14:paraId="5E5402B2" w14:textId="77777777" w:rsidR="001A1B0C" w:rsidRPr="000C6FAD" w:rsidRDefault="001A1B0C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14:paraId="57F855C8" w14:textId="77777777" w:rsidR="00634C87" w:rsidRPr="000C6FAD" w:rsidRDefault="00634C8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Orta</w:t>
            </w:r>
          </w:p>
          <w:p w14:paraId="6CFFC1CE" w14:textId="77777777" w:rsidR="00634C87" w:rsidRPr="000C6FAD" w:rsidRDefault="00634C8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2ABAE81C" w14:textId="77777777" w:rsidR="00D55737" w:rsidRPr="000C6FAD" w:rsidRDefault="00634C8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3)</w:t>
            </w:r>
          </w:p>
        </w:tc>
        <w:tc>
          <w:tcPr>
            <w:tcW w:w="308" w:type="pct"/>
          </w:tcPr>
          <w:p w14:paraId="5F673FC7" w14:textId="77777777" w:rsidR="001A1B0C" w:rsidRPr="000C6FAD" w:rsidRDefault="001A1B0C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14:paraId="1706ABAF" w14:textId="77777777" w:rsidR="00634C87" w:rsidRPr="000C6FAD" w:rsidRDefault="00634C8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İyi</w:t>
            </w:r>
          </w:p>
          <w:p w14:paraId="75F50BBF" w14:textId="77777777" w:rsidR="00634C87" w:rsidRPr="000C6FAD" w:rsidRDefault="00634C8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54D0A0E9" w14:textId="77777777" w:rsidR="00D55737" w:rsidRPr="000C6FAD" w:rsidRDefault="00634C8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4)</w:t>
            </w:r>
          </w:p>
        </w:tc>
        <w:tc>
          <w:tcPr>
            <w:tcW w:w="462" w:type="pct"/>
          </w:tcPr>
          <w:p w14:paraId="62B9F4AB" w14:textId="77777777" w:rsidR="001A1B0C" w:rsidRPr="000C6FAD" w:rsidRDefault="001A1B0C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14:paraId="12EC1ECA" w14:textId="77777777" w:rsidR="00634C87" w:rsidRPr="000C6FAD" w:rsidRDefault="00634C87" w:rsidP="00EE036F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Çok İyi</w:t>
            </w:r>
          </w:p>
          <w:p w14:paraId="0765D69F" w14:textId="77777777" w:rsidR="00D55737" w:rsidRPr="000C6FAD" w:rsidRDefault="00634C8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5)</w:t>
            </w:r>
          </w:p>
          <w:p w14:paraId="68E73DD1" w14:textId="77777777" w:rsidR="00D55737" w:rsidRPr="000C6FAD" w:rsidRDefault="00D5573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</w:tr>
      <w:tr w:rsidR="00C503F6" w:rsidRPr="000C6FAD" w14:paraId="378D39B8" w14:textId="77777777" w:rsidTr="00F91976">
        <w:tc>
          <w:tcPr>
            <w:tcW w:w="5000" w:type="pct"/>
            <w:gridSpan w:val="7"/>
          </w:tcPr>
          <w:p w14:paraId="25CFFF98" w14:textId="77777777" w:rsidR="00C503F6" w:rsidRPr="000C6FAD" w:rsidRDefault="00C503F6" w:rsidP="003A56DA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  <w:lang w:val="en-US"/>
              </w:rPr>
              <w:t>YÖNETİM VE ÖRGÜTLENME</w:t>
            </w:r>
          </w:p>
        </w:tc>
      </w:tr>
      <w:tr w:rsidR="004820A1" w:rsidRPr="000C6FAD" w14:paraId="677259C1" w14:textId="77777777" w:rsidTr="00F91976">
        <w:trPr>
          <w:trHeight w:val="294"/>
        </w:trPr>
        <w:tc>
          <w:tcPr>
            <w:tcW w:w="2232" w:type="pct"/>
          </w:tcPr>
          <w:p w14:paraId="3FEC16F8" w14:textId="77777777" w:rsidR="003A56DA" w:rsidRPr="000C6FAD" w:rsidRDefault="003A56DA" w:rsidP="003A56DA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m</w:t>
            </w:r>
            <w:r w:rsidR="00A51CE6" w:rsidRPr="000C6FAD">
              <w:rPr>
                <w:rFonts w:ascii="Times New Roman" w:eastAsia="Times New Roman" w:hAnsi="Times New Roman" w:cs="Times New Roman"/>
                <w:lang w:val="en-US"/>
              </w:rPr>
              <w:t>isyon</w:t>
            </w:r>
            <w:proofErr w:type="spellEnd"/>
            <w:r w:rsidR="00A51CE6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="00A51CE6"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="00A51CE6"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="00A51CE6" w:rsidRPr="000C6FAD">
              <w:rPr>
                <w:rFonts w:ascii="Times New Roman" w:eastAsia="Times New Roman" w:hAnsi="Times New Roman" w:cs="Times New Roman"/>
                <w:lang w:val="en-US"/>
              </w:rPr>
              <w:t>vizyonu</w:t>
            </w:r>
            <w:proofErr w:type="spellEnd"/>
          </w:p>
        </w:tc>
        <w:tc>
          <w:tcPr>
            <w:tcW w:w="538" w:type="pct"/>
          </w:tcPr>
          <w:p w14:paraId="5F39FABD" w14:textId="77777777" w:rsidR="003A56DA" w:rsidRPr="000C6FAD" w:rsidRDefault="004820A1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E550BE9" w14:textId="77777777" w:rsidR="003A56DA" w:rsidRPr="000C6FAD" w:rsidRDefault="004820A1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2FB6CF06" w14:textId="77777777" w:rsidR="003A56DA" w:rsidRPr="000C6FAD" w:rsidRDefault="004820A1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1330E9CE" w14:textId="77777777" w:rsidR="003A56DA" w:rsidRPr="000C6FAD" w:rsidRDefault="004820A1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6864865" w14:textId="77777777" w:rsidR="003A56DA" w:rsidRPr="000C6FAD" w:rsidRDefault="004820A1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8942C3F" w14:textId="77777777" w:rsidR="003A56DA" w:rsidRPr="000C6FAD" w:rsidRDefault="004820A1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C7BDD0B" w14:textId="77777777" w:rsidTr="00F91976">
        <w:tc>
          <w:tcPr>
            <w:tcW w:w="2232" w:type="pct"/>
          </w:tcPr>
          <w:p w14:paraId="28EA3E78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2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stamon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si’n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msallaşmı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538" w:type="pct"/>
          </w:tcPr>
          <w:p w14:paraId="3D6B570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9F5EAA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A36E27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69B40C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D11FA8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5C5B34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C50980D" w14:textId="77777777" w:rsidTr="00F91976">
        <w:tc>
          <w:tcPr>
            <w:tcW w:w="2232" w:type="pct"/>
          </w:tcPr>
          <w:p w14:paraId="36DBF3EB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maç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ersonel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reksiniml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ng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zetilmesi</w:t>
            </w:r>
            <w:proofErr w:type="spellEnd"/>
          </w:p>
        </w:tc>
        <w:tc>
          <w:tcPr>
            <w:tcW w:w="538" w:type="pct"/>
          </w:tcPr>
          <w:p w14:paraId="2F29613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182D1C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2B6502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72DBCF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10B8011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E0DA3C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AA26ACB" w14:textId="77777777" w:rsidTr="00F91976">
        <w:tc>
          <w:tcPr>
            <w:tcW w:w="2232" w:type="pct"/>
          </w:tcPr>
          <w:p w14:paraId="6AE622AE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4</w:t>
            </w:r>
            <w:r w:rsidRPr="000C6FAD">
              <w:rPr>
                <w:rFonts w:ascii="Times New Roman" w:eastAsia="Times New Roman" w:hAnsi="Times New Roman" w:cs="Times New Roman"/>
              </w:rPr>
              <w:t>Yönetimce</w:t>
            </w:r>
            <w:r w:rsidR="00F91976">
              <w:rPr>
                <w:rFonts w:ascii="Times New Roman" w:eastAsia="Times New Roman" w:hAnsi="Times New Roman" w:cs="Times New Roman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(Üniversite/Fakülte/Yüksekokul/Meslek Yüksekokulu/Bölüm/ABD) alınan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kararlara</w:t>
            </w:r>
          </w:p>
          <w:p w14:paraId="19CD6613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syen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538" w:type="pct"/>
          </w:tcPr>
          <w:p w14:paraId="77D199E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F0B0DB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2618E4B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40A264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46B52A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144F8B5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507AC4DC" w14:textId="77777777" w:rsidTr="00F91976">
        <w:tc>
          <w:tcPr>
            <w:tcW w:w="2232" w:type="pct"/>
          </w:tcPr>
          <w:p w14:paraId="53E7B8D3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5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s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alt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emele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orun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rtışıl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dir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üreçlerin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538" w:type="pct"/>
          </w:tcPr>
          <w:p w14:paraId="7BAA50A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FE4833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C89999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15D5DE7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8C4664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195877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7491091" w14:textId="77777777" w:rsidTr="00F91976">
        <w:tc>
          <w:tcPr>
            <w:tcW w:w="2232" w:type="pct"/>
          </w:tcPr>
          <w:p w14:paraId="10DF0397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6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Üniversitemizde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iki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üşünce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zgürc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lanması</w:t>
            </w:r>
            <w:proofErr w:type="spellEnd"/>
          </w:p>
        </w:tc>
        <w:tc>
          <w:tcPr>
            <w:tcW w:w="538" w:type="pct"/>
          </w:tcPr>
          <w:p w14:paraId="56997F4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9B40B2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B1C9A8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361123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E03EA6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744038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5A01932" w14:textId="77777777" w:rsidTr="00F91976">
        <w:tc>
          <w:tcPr>
            <w:tcW w:w="2232" w:type="pct"/>
          </w:tcPr>
          <w:p w14:paraId="190D4426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7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="00F91976">
              <w:rPr>
                <w:rFonts w:ascii="Times New Roman" w:eastAsia="Times New Roman" w:hAnsi="Times New Roman" w:cs="Times New Roman"/>
                <w:lang w:val="en-US"/>
              </w:rPr>
              <w:t>Kurul</w:t>
            </w:r>
            <w:proofErr w:type="spellEnd"/>
            <w:r w:rsidR="00F91976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>(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ölü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/ABD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mu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akül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8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mu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…)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rar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şeffaf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hes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mey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538" w:type="pct"/>
          </w:tcPr>
          <w:p w14:paraId="2CFC257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0373BB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1FBFA9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7AC90B0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DBA0BA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55CD69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2682D78" w14:textId="77777777" w:rsidTr="00F91976">
        <w:tc>
          <w:tcPr>
            <w:tcW w:w="2232" w:type="pct"/>
          </w:tcPr>
          <w:p w14:paraId="29F36690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8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enatos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ön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rar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şeffaf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hes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mey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538" w:type="pct"/>
          </w:tcPr>
          <w:p w14:paraId="79B25C2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A864D1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1D47334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F8639A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B5E8AD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502404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4C57093" w14:textId="77777777" w:rsidTr="00F91976">
        <w:tc>
          <w:tcPr>
            <w:tcW w:w="2232" w:type="pct"/>
          </w:tcPr>
          <w:p w14:paraId="51A53A58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9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da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rev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eçil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t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lçütleri</w:t>
            </w:r>
            <w:proofErr w:type="spellEnd"/>
          </w:p>
        </w:tc>
        <w:tc>
          <w:tcPr>
            <w:tcW w:w="538" w:type="pct"/>
          </w:tcPr>
          <w:p w14:paraId="4ABC356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15AB9A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090AC0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923A3F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75703E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03D251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3686E8DF" w14:textId="77777777" w:rsidTr="00F91976">
        <w:tc>
          <w:tcPr>
            <w:tcW w:w="2232" w:type="pct"/>
          </w:tcPr>
          <w:p w14:paraId="457C833B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0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ükselt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lçütleri</w:t>
            </w:r>
            <w:proofErr w:type="spellEnd"/>
          </w:p>
        </w:tc>
        <w:tc>
          <w:tcPr>
            <w:tcW w:w="538" w:type="pct"/>
          </w:tcPr>
          <w:p w14:paraId="54C3416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1B002F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86FEBE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8B9825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FC913E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00D3A6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3BAA9BB" w14:textId="77777777" w:rsidTr="00F91976">
        <w:tc>
          <w:tcPr>
            <w:tcW w:w="2232" w:type="pct"/>
          </w:tcPr>
          <w:p w14:paraId="70A09038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1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lar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tanma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mesl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ğ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ün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durulması</w:t>
            </w:r>
            <w:proofErr w:type="spellEnd"/>
          </w:p>
        </w:tc>
        <w:tc>
          <w:tcPr>
            <w:tcW w:w="538" w:type="pct"/>
          </w:tcPr>
          <w:p w14:paraId="5AC9B30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6E6B33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B7544D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CDF482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CE085D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C7A87D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99496E4" w14:textId="77777777" w:rsidTr="00F91976">
        <w:tc>
          <w:tcPr>
            <w:tcW w:w="2232" w:type="pct"/>
          </w:tcPr>
          <w:p w14:paraId="5B0E6E95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2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ersonel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nv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uml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538" w:type="pct"/>
          </w:tcPr>
          <w:p w14:paraId="53B5298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806693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8FE7E8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647DE7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E2DB57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A97B8A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FD9B623" w14:textId="77777777" w:rsidTr="00F91976">
        <w:tc>
          <w:tcPr>
            <w:tcW w:w="2232" w:type="pct"/>
          </w:tcPr>
          <w:p w14:paraId="046DA510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nım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ç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ması</w:t>
            </w:r>
            <w:proofErr w:type="spellEnd"/>
          </w:p>
        </w:tc>
        <w:tc>
          <w:tcPr>
            <w:tcW w:w="538" w:type="pct"/>
          </w:tcPr>
          <w:p w14:paraId="7D62106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61D3FF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1B2B2E0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290EFA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D47775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9BB41D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5CEC6A1E" w14:textId="77777777" w:rsidTr="00F91976">
        <w:tc>
          <w:tcPr>
            <w:tcW w:w="2232" w:type="pct"/>
          </w:tcPr>
          <w:p w14:paraId="6E2D3F2B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c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orumluluk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nge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538" w:type="pct"/>
          </w:tcPr>
          <w:p w14:paraId="58DD486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C2EC9D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A03238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157823F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D081CE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B49E53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45917CD" w14:textId="77777777" w:rsidTr="00F91976">
        <w:trPr>
          <w:trHeight w:val="370"/>
        </w:trPr>
        <w:tc>
          <w:tcPr>
            <w:tcW w:w="2232" w:type="pct"/>
          </w:tcPr>
          <w:p w14:paraId="74AFDEA1" w14:textId="77777777" w:rsidR="004820A1" w:rsidRPr="00F91976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5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rimin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yısı</w:t>
            </w:r>
            <w:proofErr w:type="spellEnd"/>
          </w:p>
        </w:tc>
        <w:tc>
          <w:tcPr>
            <w:tcW w:w="538" w:type="pct"/>
          </w:tcPr>
          <w:p w14:paraId="19FCCF9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2B556B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1CD339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84080F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DA0798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062AB7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7C6A76B" w14:textId="77777777" w:rsidTr="00F91976">
        <w:tc>
          <w:tcPr>
            <w:tcW w:w="5000" w:type="pct"/>
            <w:gridSpan w:val="7"/>
          </w:tcPr>
          <w:p w14:paraId="08F2DAF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EĞİTİM</w:t>
            </w:r>
            <w:r w:rsidRPr="000C6FAD">
              <w:rPr>
                <w:rFonts w:ascii="Times New Roman" w:hAnsi="Times New Roman" w:cs="Times New Roman"/>
              </w:rPr>
              <w:t xml:space="preserve"> (Bulunduğunuz Program)</w:t>
            </w:r>
          </w:p>
        </w:tc>
      </w:tr>
      <w:tr w:rsidR="004820A1" w:rsidRPr="000C6FAD" w14:paraId="03FAB301" w14:textId="77777777" w:rsidTr="00F91976">
        <w:tc>
          <w:tcPr>
            <w:tcW w:w="2232" w:type="pct"/>
          </w:tcPr>
          <w:p w14:paraId="68C4A34D" w14:textId="77777777" w:rsidR="00F36176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larımız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yı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6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niteliği</w:t>
            </w:r>
            <w:proofErr w:type="spellEnd"/>
          </w:p>
          <w:p w14:paraId="4B119979" w14:textId="37739916" w:rsidR="00F36176" w:rsidRPr="000C6FAD" w:rsidRDefault="00F36176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538" w:type="pct"/>
          </w:tcPr>
          <w:p w14:paraId="7D399C7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lastRenderedPageBreak/>
              <w:t>0</w:t>
            </w:r>
          </w:p>
        </w:tc>
        <w:tc>
          <w:tcPr>
            <w:tcW w:w="462" w:type="pct"/>
          </w:tcPr>
          <w:p w14:paraId="26351F9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F0A602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C170EF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BA5AA9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D8E37A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C4AD0A9" w14:textId="77777777" w:rsidTr="00F91976">
        <w:tc>
          <w:tcPr>
            <w:tcW w:w="2232" w:type="pct"/>
          </w:tcPr>
          <w:p w14:paraId="43B1E808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 xml:space="preserve">2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larımız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yıs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nluğu</w:t>
            </w:r>
            <w:proofErr w:type="spellEnd"/>
          </w:p>
        </w:tc>
        <w:tc>
          <w:tcPr>
            <w:tcW w:w="538" w:type="pct"/>
          </w:tcPr>
          <w:p w14:paraId="1B1F5D5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D4D863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221AB4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0B422A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9A2171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1A5BBC1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5274996F" w14:textId="77777777" w:rsidTr="00F91976">
        <w:tc>
          <w:tcPr>
            <w:tcW w:w="2232" w:type="pct"/>
          </w:tcPr>
          <w:p w14:paraId="6D33C03A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ölü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nabil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alımız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kleri</w:t>
            </w:r>
            <w:proofErr w:type="spellEnd"/>
          </w:p>
        </w:tc>
        <w:tc>
          <w:tcPr>
            <w:tcW w:w="538" w:type="pct"/>
          </w:tcPr>
          <w:p w14:paraId="7562734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CEDF8C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06D15B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3E64B1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14DBB41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B99483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F03C4B3" w14:textId="77777777" w:rsidTr="00F91976">
        <w:tc>
          <w:tcPr>
            <w:tcW w:w="2232" w:type="pct"/>
          </w:tcPr>
          <w:p w14:paraId="5E2F1249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endin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liştir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538" w:type="pct"/>
          </w:tcPr>
          <w:p w14:paraId="4EDD67F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EEB3D3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198147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255D68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2139C7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56717A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E8B5061" w14:textId="77777777" w:rsidTr="00F91976">
        <w:trPr>
          <w:trHeight w:val="556"/>
        </w:trPr>
        <w:tc>
          <w:tcPr>
            <w:tcW w:w="2232" w:type="pct"/>
          </w:tcPr>
          <w:p w14:paraId="5E9DEF1A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5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–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tişimi</w:t>
            </w:r>
            <w:proofErr w:type="spellEnd"/>
          </w:p>
        </w:tc>
        <w:tc>
          <w:tcPr>
            <w:tcW w:w="538" w:type="pct"/>
          </w:tcPr>
          <w:p w14:paraId="6BEA9DB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22B2986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88D968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AD4EDE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5B83CA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7FB4B7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1AA56480" w14:textId="77777777" w:rsidTr="00F91976">
        <w:tc>
          <w:tcPr>
            <w:tcW w:w="2232" w:type="pct"/>
          </w:tcPr>
          <w:p w14:paraId="1197508A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6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birliği</w:t>
            </w:r>
            <w:proofErr w:type="spellEnd"/>
          </w:p>
        </w:tc>
        <w:tc>
          <w:tcPr>
            <w:tcW w:w="538" w:type="pct"/>
          </w:tcPr>
          <w:p w14:paraId="74F9738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20D2FBF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919AD8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92278E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A85B2A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06237DF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A69C2C3" w14:textId="77777777" w:rsidTr="00F91976">
        <w:tc>
          <w:tcPr>
            <w:tcW w:w="2232" w:type="pct"/>
          </w:tcPr>
          <w:p w14:paraId="560D3334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7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tkinliklerin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yr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zama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r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ükünü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nluğu</w:t>
            </w:r>
            <w:proofErr w:type="spellEnd"/>
          </w:p>
        </w:tc>
        <w:tc>
          <w:tcPr>
            <w:tcW w:w="538" w:type="pct"/>
          </w:tcPr>
          <w:p w14:paraId="53722E4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E66323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11A101F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8D5D52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E5ED9E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7DAA7F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D14D4C" w:rsidRPr="000C6FAD" w14:paraId="69060DFA" w14:textId="77777777" w:rsidTr="00F91976">
        <w:trPr>
          <w:trHeight w:val="486"/>
        </w:trPr>
        <w:tc>
          <w:tcPr>
            <w:tcW w:w="2232" w:type="pct"/>
          </w:tcPr>
          <w:p w14:paraId="36617022" w14:textId="77777777" w:rsidR="00D14D4C" w:rsidRPr="00F91976" w:rsidRDefault="00D14D4C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8. </w:t>
            </w:r>
            <w:r w:rsidRPr="00E55FE9">
              <w:rPr>
                <w:rFonts w:ascii="Times New Roman" w:eastAsia="Times New Roman" w:hAnsi="Times New Roman" w:cs="Times New Roman"/>
              </w:rPr>
              <w:t>Uzaktan eğitim sistemi</w:t>
            </w:r>
            <w:r>
              <w:rPr>
                <w:rFonts w:ascii="Times New Roman" w:eastAsia="Times New Roman" w:hAnsi="Times New Roman" w:cs="Times New Roman"/>
              </w:rPr>
              <w:t>nin teknik altyapı yeterliliği</w:t>
            </w:r>
          </w:p>
        </w:tc>
        <w:tc>
          <w:tcPr>
            <w:tcW w:w="538" w:type="pct"/>
          </w:tcPr>
          <w:p w14:paraId="53179228" w14:textId="77777777" w:rsidR="00D14D4C" w:rsidRDefault="00D14D4C" w:rsidP="00D14D4C">
            <w:pPr>
              <w:jc w:val="center"/>
            </w:pPr>
            <w:r w:rsidRPr="00CF3208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A4EDF26" w14:textId="77777777" w:rsidR="00D14D4C" w:rsidRDefault="00D14D4C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ED38DBE" w14:textId="77777777" w:rsidR="00D14D4C" w:rsidRDefault="00D14D4C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4F1A32B" w14:textId="77777777" w:rsidR="00D14D4C" w:rsidRDefault="00D14D4C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50D66BC" w14:textId="77777777" w:rsidR="00D14D4C" w:rsidRDefault="00D14D4C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E2B2A64" w14:textId="77777777" w:rsidR="00D14D4C" w:rsidRDefault="00D14D4C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D14D4C" w:rsidRPr="000C6FAD" w14:paraId="266CDE9E" w14:textId="77777777" w:rsidTr="00F91976">
        <w:trPr>
          <w:trHeight w:val="553"/>
        </w:trPr>
        <w:tc>
          <w:tcPr>
            <w:tcW w:w="2232" w:type="pct"/>
          </w:tcPr>
          <w:p w14:paraId="28530CE2" w14:textId="77777777" w:rsidR="00D14D4C" w:rsidRPr="00E55FE9" w:rsidRDefault="00D14D4C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A05336">
              <w:rPr>
                <w:rFonts w:ascii="Times New Roman" w:eastAsia="Times New Roman" w:hAnsi="Times New Roman" w:cs="Times New Roman"/>
                <w:b/>
                <w:lang w:val="en-US"/>
              </w:rPr>
              <w:t>9.</w:t>
            </w:r>
            <w:r w:rsidRPr="00E55FE9">
              <w:rPr>
                <w:rFonts w:ascii="Times New Roman" w:eastAsia="Times New Roman" w:hAnsi="Times New Roman" w:cs="Times New Roman"/>
                <w:lang w:val="en-US"/>
              </w:rPr>
              <w:t xml:space="preserve">Uzaktan </w:t>
            </w:r>
            <w:proofErr w:type="spellStart"/>
            <w:r w:rsidRPr="00E55FE9">
              <w:rPr>
                <w:rFonts w:ascii="Times New Roman" w:eastAsia="Times New Roman" w:hAnsi="Times New Roman" w:cs="Times New Roman"/>
                <w:lang w:val="en-US"/>
              </w:rPr>
              <w:t>eğitim</w:t>
            </w:r>
            <w:proofErr w:type="spellEnd"/>
            <w:r w:rsidRPr="00E55FE9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E55FE9">
              <w:rPr>
                <w:rFonts w:ascii="Times New Roman" w:eastAsia="Times New Roman" w:hAnsi="Times New Roman" w:cs="Times New Roman"/>
                <w:lang w:val="en-US"/>
              </w:rPr>
              <w:t>siste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m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ders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işlem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sürec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ilgiy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sahip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olma</w:t>
            </w:r>
            <w:proofErr w:type="spellEnd"/>
          </w:p>
        </w:tc>
        <w:tc>
          <w:tcPr>
            <w:tcW w:w="538" w:type="pct"/>
          </w:tcPr>
          <w:p w14:paraId="15220482" w14:textId="77777777" w:rsidR="00D14D4C" w:rsidRDefault="00D14D4C" w:rsidP="00D14D4C">
            <w:pPr>
              <w:jc w:val="center"/>
            </w:pPr>
            <w:r w:rsidRPr="00CF3208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513B0DD" w14:textId="77777777" w:rsidR="00D14D4C" w:rsidRDefault="00D14D4C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F74EC9E" w14:textId="77777777" w:rsidR="00D14D4C" w:rsidRDefault="00D14D4C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73A65D89" w14:textId="77777777" w:rsidR="00D14D4C" w:rsidRDefault="00D14D4C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05F3F96" w14:textId="77777777" w:rsidR="00D14D4C" w:rsidRDefault="00D14D4C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1175034" w14:textId="77777777" w:rsidR="00D14D4C" w:rsidRDefault="00D14D4C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D14D4C" w:rsidRPr="000C6FAD" w14:paraId="13E258F1" w14:textId="77777777" w:rsidTr="00F91976">
        <w:trPr>
          <w:trHeight w:val="561"/>
        </w:trPr>
        <w:tc>
          <w:tcPr>
            <w:tcW w:w="2232" w:type="pct"/>
          </w:tcPr>
          <w:p w14:paraId="39A51376" w14:textId="77777777" w:rsidR="00D14D4C" w:rsidRPr="00F91976" w:rsidRDefault="00D14D4C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E55FE9">
              <w:rPr>
                <w:rFonts w:ascii="Times New Roman" w:eastAsia="Times New Roman" w:hAnsi="Times New Roman" w:cs="Times New Roman"/>
              </w:rPr>
              <w:t>Canlı derslere öğrencilerin katılım istek ve motivasyonu</w:t>
            </w:r>
          </w:p>
        </w:tc>
        <w:tc>
          <w:tcPr>
            <w:tcW w:w="538" w:type="pct"/>
          </w:tcPr>
          <w:p w14:paraId="0CE87B53" w14:textId="77777777" w:rsidR="00D14D4C" w:rsidRDefault="00D14D4C" w:rsidP="00D14D4C">
            <w:pPr>
              <w:jc w:val="center"/>
            </w:pPr>
            <w:r w:rsidRPr="00CF3208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DCFD061" w14:textId="77777777" w:rsidR="00D14D4C" w:rsidRDefault="00D14D4C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87A000A" w14:textId="77777777" w:rsidR="00D14D4C" w:rsidRDefault="00D14D4C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B606191" w14:textId="77777777" w:rsidR="00D14D4C" w:rsidRDefault="00D14D4C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B8BBAA9" w14:textId="77777777" w:rsidR="00D14D4C" w:rsidRDefault="00D14D4C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A84CE12" w14:textId="77777777" w:rsidR="00D14D4C" w:rsidRDefault="00D14D4C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D14D4C" w:rsidRPr="000C6FAD" w14:paraId="2FD2A3CF" w14:textId="77777777" w:rsidTr="00F91976">
        <w:tc>
          <w:tcPr>
            <w:tcW w:w="2232" w:type="pct"/>
          </w:tcPr>
          <w:p w14:paraId="6D7AC534" w14:textId="77777777" w:rsidR="00D14D4C" w:rsidRPr="00E55FE9" w:rsidRDefault="00D14D4C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E55FE9">
              <w:rPr>
                <w:rFonts w:ascii="Times New Roman" w:eastAsia="Times New Roman" w:hAnsi="Times New Roman" w:cs="Times New Roman"/>
              </w:rPr>
              <w:t>Kastamonu Üniversitesi uzaktan eğitim si</w:t>
            </w:r>
            <w:r>
              <w:rPr>
                <w:rFonts w:ascii="Times New Roman" w:eastAsia="Times New Roman" w:hAnsi="Times New Roman" w:cs="Times New Roman"/>
              </w:rPr>
              <w:t>steminden genel olarak memnuniyet</w:t>
            </w:r>
            <w:r w:rsidRPr="00E55FE9"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                </w:t>
            </w:r>
          </w:p>
        </w:tc>
        <w:tc>
          <w:tcPr>
            <w:tcW w:w="538" w:type="pct"/>
          </w:tcPr>
          <w:p w14:paraId="19EC49D0" w14:textId="77777777" w:rsidR="00D14D4C" w:rsidRDefault="00D14D4C" w:rsidP="00D14D4C">
            <w:pPr>
              <w:jc w:val="center"/>
            </w:pPr>
            <w:r w:rsidRPr="00CF3208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8D87606" w14:textId="77777777" w:rsidR="00D14D4C" w:rsidRDefault="00D14D4C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3348644" w14:textId="77777777" w:rsidR="00D14D4C" w:rsidRDefault="00D14D4C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10FC07C" w14:textId="77777777" w:rsidR="00D14D4C" w:rsidRDefault="00D14D4C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4583075" w14:textId="77777777" w:rsidR="00D14D4C" w:rsidRDefault="00D14D4C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647E96C" w14:textId="77777777" w:rsidR="00D14D4C" w:rsidRDefault="00D14D4C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84195C6" w14:textId="77777777" w:rsidTr="00F91976">
        <w:tc>
          <w:tcPr>
            <w:tcW w:w="5000" w:type="pct"/>
            <w:gridSpan w:val="7"/>
          </w:tcPr>
          <w:p w14:paraId="3EE3124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ARAŞTIRMA</w:t>
            </w:r>
          </w:p>
        </w:tc>
      </w:tr>
      <w:tr w:rsidR="004820A1" w:rsidRPr="000C6FAD" w14:paraId="028374FA" w14:textId="77777777" w:rsidTr="00F91976">
        <w:tc>
          <w:tcPr>
            <w:tcW w:w="2232" w:type="pct"/>
          </w:tcPr>
          <w:p w14:paraId="771B8E30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isiplinle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ma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ması</w:t>
            </w:r>
            <w:proofErr w:type="spellEnd"/>
          </w:p>
        </w:tc>
        <w:tc>
          <w:tcPr>
            <w:tcW w:w="538" w:type="pct"/>
          </w:tcPr>
          <w:p w14:paraId="772ACFA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06D429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A9F62C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F9C7B2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12D565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3572DC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80F171D" w14:textId="77777777" w:rsidTr="00F91976">
        <w:tc>
          <w:tcPr>
            <w:tcW w:w="2232" w:type="pct"/>
          </w:tcPr>
          <w:p w14:paraId="082B3F50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2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yınlanması</w:t>
            </w:r>
            <w:proofErr w:type="spellEnd"/>
          </w:p>
        </w:tc>
        <w:tc>
          <w:tcPr>
            <w:tcW w:w="538" w:type="pct"/>
          </w:tcPr>
          <w:p w14:paraId="7E28A52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78547F6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CA896F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AB4680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606EC3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52A1E65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6156A02" w14:textId="77777777" w:rsidTr="00F91976">
        <w:tc>
          <w:tcPr>
            <w:tcW w:w="2232" w:type="pct"/>
          </w:tcPr>
          <w:p w14:paraId="65F67625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3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y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may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6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zaman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yırabil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ğ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538" w:type="pct"/>
          </w:tcPr>
          <w:p w14:paraId="3B1F55A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C25332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A27DF9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6BA8DA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1DDA51F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5B87069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B7CFAC4" w14:textId="77777777" w:rsidTr="00F91976">
        <w:tc>
          <w:tcPr>
            <w:tcW w:w="2232" w:type="pct"/>
          </w:tcPr>
          <w:p w14:paraId="5E90B8AC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4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c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lenec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celik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l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elirlenmi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538" w:type="pct"/>
          </w:tcPr>
          <w:p w14:paraId="7109988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82DE23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34C2A0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BF5246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682B02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EABAF9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AB7669F" w14:textId="77777777" w:rsidTr="00F91976">
        <w:tc>
          <w:tcPr>
            <w:tcW w:w="2232" w:type="pct"/>
          </w:tcPr>
          <w:p w14:paraId="14AD1E3A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5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9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ğ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538" w:type="pct"/>
          </w:tcPr>
          <w:p w14:paraId="506D558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D783B8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8903EB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0C31E2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8682A3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5F2933D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313E1F5D" w14:textId="77777777" w:rsidTr="00F91976">
        <w:tc>
          <w:tcPr>
            <w:tcW w:w="2232" w:type="pct"/>
          </w:tcPr>
          <w:p w14:paraId="78E8CA95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6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düllendiri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istem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538" w:type="pct"/>
          </w:tcPr>
          <w:p w14:paraId="15B0BAC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7F9451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0DB9DE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445830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9BFA05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77727C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526C2D7" w14:textId="77777777" w:rsidTr="00F91976">
        <w:tc>
          <w:tcPr>
            <w:tcW w:w="2232" w:type="pct"/>
          </w:tcPr>
          <w:p w14:paraId="3746086E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7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nternette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banları</w:t>
            </w:r>
            <w:proofErr w:type="spellEnd"/>
          </w:p>
        </w:tc>
        <w:tc>
          <w:tcPr>
            <w:tcW w:w="538" w:type="pct"/>
          </w:tcPr>
          <w:p w14:paraId="14BE2F0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F1F6C9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396EF5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069E0A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8DC825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1E823B3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34B3C2A2" w14:textId="77777777" w:rsidTr="00F91976">
        <w:tc>
          <w:tcPr>
            <w:tcW w:w="2232" w:type="pct"/>
          </w:tcPr>
          <w:p w14:paraId="3B0D705F" w14:textId="77777777" w:rsidR="004820A1" w:rsidRPr="000C6FAD" w:rsidRDefault="004820A1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8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2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aboratuvarları</w:t>
            </w:r>
            <w:proofErr w:type="spellEnd"/>
          </w:p>
        </w:tc>
        <w:tc>
          <w:tcPr>
            <w:tcW w:w="538" w:type="pct"/>
          </w:tcPr>
          <w:p w14:paraId="0D9CC42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21EE01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588BCB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9BC557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9280E7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10C01A0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6B7942D" w14:textId="77777777" w:rsidTr="00F91976">
        <w:tc>
          <w:tcPr>
            <w:tcW w:w="2232" w:type="pct"/>
          </w:tcPr>
          <w:p w14:paraId="6F3E81E3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9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it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lım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rg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bonelikleri</w:t>
            </w:r>
            <w:proofErr w:type="spellEnd"/>
          </w:p>
        </w:tc>
        <w:tc>
          <w:tcPr>
            <w:tcW w:w="538" w:type="pct"/>
          </w:tcPr>
          <w:p w14:paraId="4C09D4C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034C51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37AB5C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59DC2F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04CF51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36437A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14499E73" w14:textId="77777777" w:rsidTr="00F91976">
        <w:tc>
          <w:tcPr>
            <w:tcW w:w="2232" w:type="pct"/>
          </w:tcPr>
          <w:p w14:paraId="6BBC5704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0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ınd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lu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</w:p>
        </w:tc>
        <w:tc>
          <w:tcPr>
            <w:tcW w:w="538" w:type="pct"/>
          </w:tcPr>
          <w:p w14:paraId="3363180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7B9DD42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0E1CA6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11F3F5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6CCD52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B1AF58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A3C74E5" w14:textId="77777777" w:rsidTr="00F91976">
        <w:tc>
          <w:tcPr>
            <w:tcW w:w="2232" w:type="pct"/>
          </w:tcPr>
          <w:p w14:paraId="67505EEB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1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Araştırma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ınd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luslararas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</w:p>
        </w:tc>
        <w:tc>
          <w:tcPr>
            <w:tcW w:w="538" w:type="pct"/>
          </w:tcPr>
          <w:p w14:paraId="11563F9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4D2D5C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1761180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2E3965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00C551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429FF8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8EEDD35" w14:textId="77777777" w:rsidTr="00F91976">
        <w:tc>
          <w:tcPr>
            <w:tcW w:w="2232" w:type="pct"/>
          </w:tcPr>
          <w:p w14:paraId="7C5D5E63" w14:textId="77777777" w:rsidR="00F91976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2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Kastamonu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s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jel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(BAP)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onunu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liği</w:t>
            </w:r>
            <w:proofErr w:type="spellEnd"/>
          </w:p>
        </w:tc>
        <w:tc>
          <w:tcPr>
            <w:tcW w:w="538" w:type="pct"/>
          </w:tcPr>
          <w:p w14:paraId="24FAFD1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BCB4DD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175203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1560ECC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267E36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68CF71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64588E8" w14:textId="77777777" w:rsidTr="00F91976">
        <w:tc>
          <w:tcPr>
            <w:tcW w:w="2232" w:type="pct"/>
          </w:tcPr>
          <w:p w14:paraId="4EA8FD2A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urtiç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oplant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ngre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</w:p>
        </w:tc>
        <w:tc>
          <w:tcPr>
            <w:tcW w:w="538" w:type="pct"/>
          </w:tcPr>
          <w:p w14:paraId="440515F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228792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5BD820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231EF6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10B935D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C53CF5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9356A05" w14:textId="77777777" w:rsidTr="00F91976">
        <w:tc>
          <w:tcPr>
            <w:tcW w:w="2232" w:type="pct"/>
          </w:tcPr>
          <w:p w14:paraId="54A1F962" w14:textId="5AB9B7A8" w:rsidR="00F36176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urtdış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oplant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ngre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lastRenderedPageBreak/>
              <w:t>destek</w:t>
            </w:r>
            <w:proofErr w:type="spellEnd"/>
          </w:p>
        </w:tc>
        <w:tc>
          <w:tcPr>
            <w:tcW w:w="538" w:type="pct"/>
          </w:tcPr>
          <w:p w14:paraId="64E8FAE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lastRenderedPageBreak/>
              <w:t>0</w:t>
            </w:r>
          </w:p>
        </w:tc>
        <w:tc>
          <w:tcPr>
            <w:tcW w:w="462" w:type="pct"/>
          </w:tcPr>
          <w:p w14:paraId="58EEECC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0FF4FB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DA2C24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2803F59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AF2370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15B9D30E" w14:textId="77777777" w:rsidTr="00F91976">
        <w:tc>
          <w:tcPr>
            <w:tcW w:w="2232" w:type="pct"/>
          </w:tcPr>
          <w:p w14:paraId="11312C4B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 xml:space="preserve">15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eknopar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maları</w:t>
            </w:r>
            <w:proofErr w:type="spellEnd"/>
          </w:p>
        </w:tc>
        <w:tc>
          <w:tcPr>
            <w:tcW w:w="538" w:type="pct"/>
          </w:tcPr>
          <w:p w14:paraId="267CF11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2238FF6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FA9FCC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7538EF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1BA0CC4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02C9E09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B16B47D" w14:textId="77777777" w:rsidTr="00F91976">
        <w:tc>
          <w:tcPr>
            <w:tcW w:w="2232" w:type="pct"/>
          </w:tcPr>
          <w:p w14:paraId="14E27D88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6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ynakl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22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jelerin</w:t>
            </w:r>
            <w:proofErr w:type="spellEnd"/>
          </w:p>
          <w:p w14:paraId="4FF692C9" w14:textId="77777777" w:rsidR="004820A1" w:rsidRPr="000C6FAD" w:rsidRDefault="004820A1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lanmasın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laylıkla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ler</w:t>
            </w:r>
            <w:proofErr w:type="spellEnd"/>
          </w:p>
        </w:tc>
        <w:tc>
          <w:tcPr>
            <w:tcW w:w="538" w:type="pct"/>
          </w:tcPr>
          <w:p w14:paraId="416A14B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DA8A4D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9C7A99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BC1BA2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20F622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3345E6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CF9D4D1" w14:textId="77777777" w:rsidTr="00F91976">
        <w:tc>
          <w:tcPr>
            <w:tcW w:w="5000" w:type="pct"/>
            <w:gridSpan w:val="7"/>
          </w:tcPr>
          <w:p w14:paraId="61171126" w14:textId="77777777" w:rsidR="004820A1" w:rsidRPr="000C6FAD" w:rsidRDefault="004820A1" w:rsidP="004820A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ALTYAPI</w:t>
            </w:r>
          </w:p>
        </w:tc>
      </w:tr>
      <w:tr w:rsidR="004820A1" w:rsidRPr="000C6FAD" w14:paraId="7FB1A02D" w14:textId="77777777" w:rsidTr="00F91976">
        <w:tc>
          <w:tcPr>
            <w:tcW w:w="2232" w:type="pct"/>
          </w:tcPr>
          <w:p w14:paraId="276632FD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0C6FAD">
              <w:rPr>
                <w:rFonts w:ascii="Times New Roman" w:eastAsia="Times New Roman" w:hAnsi="Times New Roman" w:cs="Times New Roman"/>
              </w:rPr>
              <w:t>Sağlık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16BEDE5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3638B1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CDAC32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F7D569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66F5A6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8ED390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84D206E" w14:textId="77777777" w:rsidTr="00F91976">
        <w:tc>
          <w:tcPr>
            <w:tcW w:w="2232" w:type="pct"/>
          </w:tcPr>
          <w:p w14:paraId="5C5AC7FF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0C6FAD">
              <w:rPr>
                <w:rFonts w:ascii="Times New Roman" w:eastAsia="Times New Roman" w:hAnsi="Times New Roman" w:cs="Times New Roman"/>
              </w:rPr>
              <w:t>Dinlenme ve spor</w:t>
            </w:r>
            <w:r w:rsidRPr="000C6FA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tesisleri</w:t>
            </w:r>
          </w:p>
        </w:tc>
        <w:tc>
          <w:tcPr>
            <w:tcW w:w="538" w:type="pct"/>
          </w:tcPr>
          <w:p w14:paraId="21B75FF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2E9A13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27DB431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1AA212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16C68D7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5A2CEB5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99715C8" w14:textId="77777777" w:rsidTr="00F91976">
        <w:tc>
          <w:tcPr>
            <w:tcW w:w="2232" w:type="pct"/>
          </w:tcPr>
          <w:p w14:paraId="11E1DBCE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0C6FAD">
              <w:rPr>
                <w:rFonts w:ascii="Times New Roman" w:eastAsia="Times New Roman" w:hAnsi="Times New Roman" w:cs="Times New Roman"/>
              </w:rPr>
              <w:t>Kültür ve sanat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20BA180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E385BC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73257A3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7FCF890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7C85F4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CFB23B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38E22A45" w14:textId="77777777" w:rsidTr="00F91976">
        <w:tc>
          <w:tcPr>
            <w:tcW w:w="2232" w:type="pct"/>
          </w:tcPr>
          <w:p w14:paraId="042B4066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0C6FAD">
              <w:rPr>
                <w:rFonts w:ascii="Times New Roman" w:eastAsia="Times New Roman" w:hAnsi="Times New Roman" w:cs="Times New Roman"/>
              </w:rPr>
              <w:t>Güvenlik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0A52390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F61E52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9A10AC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7227F0B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14AE76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19B964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249DE84" w14:textId="77777777" w:rsidTr="00F91976">
        <w:tc>
          <w:tcPr>
            <w:tcW w:w="2232" w:type="pct"/>
          </w:tcPr>
          <w:p w14:paraId="577C68AD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Bilgisayar yazıcı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</w:rPr>
              <w:t>vb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araç-gereçler</w:t>
            </w:r>
          </w:p>
        </w:tc>
        <w:tc>
          <w:tcPr>
            <w:tcW w:w="538" w:type="pct"/>
          </w:tcPr>
          <w:p w14:paraId="5AC8A1A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DEE06E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F8B2B6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90CC85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2A6E74B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A816D4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8E39602" w14:textId="77777777" w:rsidTr="00F91976">
        <w:tc>
          <w:tcPr>
            <w:tcW w:w="2232" w:type="pct"/>
          </w:tcPr>
          <w:p w14:paraId="66EA1763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0C6FAD">
              <w:rPr>
                <w:rFonts w:ascii="Times New Roman" w:eastAsia="Times New Roman" w:hAnsi="Times New Roman" w:cs="Times New Roman"/>
              </w:rPr>
              <w:t>Internet</w:t>
            </w:r>
            <w:r w:rsidRPr="000C6FA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3D901BF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C8DABE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2084FE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3ED1C7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A6AD8A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00055D9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33F0F96" w14:textId="77777777" w:rsidTr="00F91976">
        <w:tc>
          <w:tcPr>
            <w:tcW w:w="2232" w:type="pct"/>
          </w:tcPr>
          <w:p w14:paraId="7DFEC11C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0C6FAD">
              <w:rPr>
                <w:rFonts w:ascii="Times New Roman" w:eastAsia="Times New Roman" w:hAnsi="Times New Roman" w:cs="Times New Roman"/>
              </w:rPr>
              <w:t>Bilgi-işlem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31435CF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051302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5B09D7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3957D2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8F0103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CAC261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A24939A" w14:textId="77777777" w:rsidTr="00F91976">
        <w:tc>
          <w:tcPr>
            <w:tcW w:w="2232" w:type="pct"/>
          </w:tcPr>
          <w:p w14:paraId="4545BA72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8. </w:t>
            </w:r>
            <w:r w:rsidRPr="000C6FAD">
              <w:rPr>
                <w:rFonts w:ascii="Times New Roman" w:eastAsia="Times New Roman" w:hAnsi="Times New Roman" w:cs="Times New Roman"/>
              </w:rPr>
              <w:t>Kütüphane ve dokümantasyon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1F0E6FC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7E3AA6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40DA56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A8E8AA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2968F6C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AD074F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5067537" w14:textId="77777777" w:rsidTr="00F91976">
        <w:tc>
          <w:tcPr>
            <w:tcW w:w="2232" w:type="pct"/>
          </w:tcPr>
          <w:p w14:paraId="183F73A8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r w:rsidRPr="000C6FAD">
              <w:rPr>
                <w:rFonts w:ascii="Times New Roman" w:eastAsia="Times New Roman" w:hAnsi="Times New Roman" w:cs="Times New Roman"/>
              </w:rPr>
              <w:t>Hukuk destek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538" w:type="pct"/>
          </w:tcPr>
          <w:p w14:paraId="5544BF6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96FEEA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622FF1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7A001D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072BC8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CB7DF8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31357E9" w14:textId="77777777" w:rsidTr="00F91976">
        <w:tc>
          <w:tcPr>
            <w:tcW w:w="2232" w:type="pct"/>
          </w:tcPr>
          <w:p w14:paraId="23CB8F02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0. </w:t>
            </w:r>
            <w:r w:rsidRPr="000C6FAD">
              <w:rPr>
                <w:rFonts w:ascii="Times New Roman" w:eastAsia="Times New Roman" w:hAnsi="Times New Roman" w:cs="Times New Roman"/>
              </w:rPr>
              <w:t>Ofis/büro/odaların fiziksel koşulları</w:t>
            </w:r>
          </w:p>
        </w:tc>
        <w:tc>
          <w:tcPr>
            <w:tcW w:w="538" w:type="pct"/>
          </w:tcPr>
          <w:p w14:paraId="5339F2E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7128641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5943D2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12FA5AE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297D4A8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6A1AA6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1B0D42F" w14:textId="77777777" w:rsidTr="00F91976">
        <w:tc>
          <w:tcPr>
            <w:tcW w:w="2232" w:type="pct"/>
          </w:tcPr>
          <w:p w14:paraId="58205059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1. </w:t>
            </w:r>
            <w:r w:rsidRPr="000C6FAD">
              <w:rPr>
                <w:rFonts w:ascii="Times New Roman" w:eastAsia="Times New Roman" w:hAnsi="Times New Roman" w:cs="Times New Roman"/>
              </w:rPr>
              <w:t>Dersliklerin yeterliliği</w:t>
            </w:r>
          </w:p>
        </w:tc>
        <w:tc>
          <w:tcPr>
            <w:tcW w:w="538" w:type="pct"/>
          </w:tcPr>
          <w:p w14:paraId="6AB743D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3B2835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264B01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BC3366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B0A9FB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19D7C2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CC92825" w14:textId="77777777" w:rsidTr="00F91976">
        <w:tc>
          <w:tcPr>
            <w:tcW w:w="2232" w:type="pct"/>
          </w:tcPr>
          <w:p w14:paraId="27C8FE1F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2. </w:t>
            </w:r>
            <w:r w:rsidRPr="000C6FAD">
              <w:rPr>
                <w:rFonts w:ascii="Times New Roman" w:eastAsia="Times New Roman" w:hAnsi="Times New Roman" w:cs="Times New Roman"/>
              </w:rPr>
              <w:t>Kongre-toplantı salonları/mekânları</w:t>
            </w:r>
          </w:p>
        </w:tc>
        <w:tc>
          <w:tcPr>
            <w:tcW w:w="538" w:type="pct"/>
          </w:tcPr>
          <w:p w14:paraId="64C9A63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26FAFD6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5D8155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4DB7519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CC112E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5FED89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1525DF68" w14:textId="77777777" w:rsidTr="00F91976">
        <w:tc>
          <w:tcPr>
            <w:tcW w:w="2232" w:type="pct"/>
          </w:tcPr>
          <w:p w14:paraId="4C161238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3. </w:t>
            </w:r>
            <w:r w:rsidRPr="000C6FAD">
              <w:rPr>
                <w:rFonts w:ascii="Times New Roman" w:eastAsia="Times New Roman" w:hAnsi="Times New Roman" w:cs="Times New Roman"/>
              </w:rPr>
              <w:t>Yemekhane/kafeterya/kantin hizmetleri</w:t>
            </w:r>
          </w:p>
        </w:tc>
        <w:tc>
          <w:tcPr>
            <w:tcW w:w="538" w:type="pct"/>
          </w:tcPr>
          <w:p w14:paraId="05C5D51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18BEE8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04991F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171BF6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3C8598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181FC06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D37A100" w14:textId="77777777" w:rsidTr="00F91976">
        <w:tc>
          <w:tcPr>
            <w:tcW w:w="2232" w:type="pct"/>
          </w:tcPr>
          <w:p w14:paraId="68F84908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r w:rsidRPr="000C6FAD">
              <w:rPr>
                <w:rFonts w:ascii="Times New Roman" w:eastAsia="Times New Roman" w:hAnsi="Times New Roman" w:cs="Times New Roman"/>
              </w:rPr>
              <w:t>Konukevi hizmetleri</w:t>
            </w:r>
          </w:p>
        </w:tc>
        <w:tc>
          <w:tcPr>
            <w:tcW w:w="538" w:type="pct"/>
          </w:tcPr>
          <w:p w14:paraId="1816B73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A7F5D6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32ED02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75F4F1B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0E9C92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3D5D42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69ECF5E" w14:textId="77777777" w:rsidTr="00F91976">
        <w:tc>
          <w:tcPr>
            <w:tcW w:w="2232" w:type="pct"/>
          </w:tcPr>
          <w:p w14:paraId="4A283A84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5. </w:t>
            </w:r>
            <w:r w:rsidRPr="000C6FAD">
              <w:rPr>
                <w:rFonts w:ascii="Times New Roman" w:eastAsia="Times New Roman" w:hAnsi="Times New Roman" w:cs="Times New Roman"/>
              </w:rPr>
              <w:t>Sekreterlik hizmetleri</w:t>
            </w:r>
          </w:p>
        </w:tc>
        <w:tc>
          <w:tcPr>
            <w:tcW w:w="538" w:type="pct"/>
          </w:tcPr>
          <w:p w14:paraId="0459B8A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10E1C0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1555792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B15B3C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A9D7EE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71AB50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CD637F5" w14:textId="77777777" w:rsidTr="00F91976">
        <w:tc>
          <w:tcPr>
            <w:tcW w:w="2232" w:type="pct"/>
          </w:tcPr>
          <w:p w14:paraId="1586011F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6. </w:t>
            </w:r>
            <w:r w:rsidRPr="000C6FAD">
              <w:rPr>
                <w:rFonts w:ascii="Times New Roman" w:eastAsia="Times New Roman" w:hAnsi="Times New Roman" w:cs="Times New Roman"/>
              </w:rPr>
              <w:t>Temizlik hizmetleri</w:t>
            </w:r>
          </w:p>
        </w:tc>
        <w:tc>
          <w:tcPr>
            <w:tcW w:w="538" w:type="pct"/>
          </w:tcPr>
          <w:p w14:paraId="50E5D00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B6AD7F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CEAF6E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D0E677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CA4039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B2A9D0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1F1F2A8F" w14:textId="77777777" w:rsidTr="00F91976">
        <w:tc>
          <w:tcPr>
            <w:tcW w:w="2232" w:type="pct"/>
          </w:tcPr>
          <w:p w14:paraId="712D90DC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17.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Otopark alanı</w:t>
            </w:r>
          </w:p>
        </w:tc>
        <w:tc>
          <w:tcPr>
            <w:tcW w:w="538" w:type="pct"/>
          </w:tcPr>
          <w:p w14:paraId="7C1B469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3D7147F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DE2682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1C1A9E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DA0F78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5345281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39EB2196" w14:textId="77777777" w:rsidTr="00F91976">
        <w:tc>
          <w:tcPr>
            <w:tcW w:w="2232" w:type="pct"/>
          </w:tcPr>
          <w:p w14:paraId="09B078A2" w14:textId="77777777" w:rsidR="004820A1" w:rsidRPr="000C6FAD" w:rsidRDefault="004820A1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8. </w:t>
            </w:r>
            <w:r w:rsidRPr="000C6FAD">
              <w:rPr>
                <w:rFonts w:ascii="Times New Roman" w:eastAsia="Times New Roman" w:hAnsi="Times New Roman" w:cs="Times New Roman"/>
              </w:rPr>
              <w:t>Fotokopi hizmetleri</w:t>
            </w:r>
          </w:p>
        </w:tc>
        <w:tc>
          <w:tcPr>
            <w:tcW w:w="538" w:type="pct"/>
          </w:tcPr>
          <w:p w14:paraId="521099A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1E4258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87FFE1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1446B1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28CE037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0266B99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4B1BA71" w14:textId="77777777" w:rsidTr="00F91976">
        <w:tc>
          <w:tcPr>
            <w:tcW w:w="5000" w:type="pct"/>
            <w:gridSpan w:val="7"/>
          </w:tcPr>
          <w:p w14:paraId="0C744CC4" w14:textId="77777777" w:rsidR="004820A1" w:rsidRPr="000C6FAD" w:rsidRDefault="004820A1" w:rsidP="00D14D4C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İLİŞKİLER VE KONUM</w:t>
            </w:r>
          </w:p>
        </w:tc>
      </w:tr>
      <w:tr w:rsidR="004820A1" w:rsidRPr="000C6FAD" w14:paraId="7144357B" w14:textId="77777777" w:rsidTr="00F91976">
        <w:tc>
          <w:tcPr>
            <w:tcW w:w="2232" w:type="pct"/>
          </w:tcPr>
          <w:p w14:paraId="114A6695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le olan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ilişkiler</w:t>
            </w:r>
          </w:p>
        </w:tc>
        <w:tc>
          <w:tcPr>
            <w:tcW w:w="538" w:type="pct"/>
          </w:tcPr>
          <w:p w14:paraId="6E4E1A5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554C4D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01001C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61205C4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180B96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25490C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E8DAB10" w14:textId="77777777" w:rsidTr="00F91976">
        <w:tc>
          <w:tcPr>
            <w:tcW w:w="2232" w:type="pct"/>
          </w:tcPr>
          <w:p w14:paraId="60C4992E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  <w:color w:val="FF0000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0C6FAD">
              <w:rPr>
                <w:rFonts w:ascii="Times New Roman" w:eastAsia="Times New Roman" w:hAnsi="Times New Roman" w:cs="Times New Roman"/>
              </w:rPr>
              <w:t>Sivil toplum kuruluşları ile olan</w:t>
            </w:r>
            <w:r w:rsidRPr="000C6FAD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ilişkiler</w:t>
            </w:r>
          </w:p>
        </w:tc>
        <w:tc>
          <w:tcPr>
            <w:tcW w:w="538" w:type="pct"/>
          </w:tcPr>
          <w:p w14:paraId="7135705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2A22E83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183415C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13312F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3F6B214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0BE8D70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3B5BC45" w14:textId="77777777" w:rsidTr="00F91976">
        <w:tc>
          <w:tcPr>
            <w:tcW w:w="2232" w:type="pct"/>
          </w:tcPr>
          <w:p w14:paraId="1BE87342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Türkiye’deki</w:t>
            </w:r>
            <w:r w:rsidRPr="000C6FAD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çinde saygın bir konumda olması</w:t>
            </w:r>
          </w:p>
        </w:tc>
        <w:tc>
          <w:tcPr>
            <w:tcW w:w="538" w:type="pct"/>
          </w:tcPr>
          <w:p w14:paraId="3F9A7AE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246AA8A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2AD5886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CDEC0E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689BC79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B45E6D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2CEC1E1B" w14:textId="77777777" w:rsidTr="00F91976">
        <w:tc>
          <w:tcPr>
            <w:tcW w:w="2232" w:type="pct"/>
          </w:tcPr>
          <w:p w14:paraId="6E0467B3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Dünya’daki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çinde saygın bir konumda olması</w:t>
            </w:r>
          </w:p>
        </w:tc>
        <w:tc>
          <w:tcPr>
            <w:tcW w:w="538" w:type="pct"/>
          </w:tcPr>
          <w:p w14:paraId="3A0B268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8D2D80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2BB7229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BB7F49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B2E517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4AF8268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01096365" w14:textId="77777777" w:rsidTr="00F91976">
        <w:tc>
          <w:tcPr>
            <w:tcW w:w="2232" w:type="pct"/>
          </w:tcPr>
          <w:p w14:paraId="794BC9B2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Kalite Komisyonu çalışmaları</w:t>
            </w:r>
          </w:p>
        </w:tc>
        <w:tc>
          <w:tcPr>
            <w:tcW w:w="538" w:type="pct"/>
          </w:tcPr>
          <w:p w14:paraId="6B85B45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03643F0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7D3C0A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1925B7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6CD0401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21F97A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13EFBBA0" w14:textId="77777777" w:rsidTr="00F91976">
        <w:tc>
          <w:tcPr>
            <w:tcW w:w="2232" w:type="pct"/>
          </w:tcPr>
          <w:p w14:paraId="6036D3FC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yenileşme ve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eğişme çabaları</w:t>
            </w:r>
          </w:p>
        </w:tc>
        <w:tc>
          <w:tcPr>
            <w:tcW w:w="538" w:type="pct"/>
          </w:tcPr>
          <w:p w14:paraId="326F508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7371122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53D2241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3FBFF3A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1F33153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9B806F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3B21F6C6" w14:textId="77777777" w:rsidTr="00F91976">
        <w:tc>
          <w:tcPr>
            <w:tcW w:w="2232" w:type="pct"/>
          </w:tcPr>
          <w:p w14:paraId="6EFD9BB3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yükseköğretim</w:t>
            </w:r>
            <w:r w:rsidRPr="000C6FAD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misyonunu başarma düzeyi</w:t>
            </w:r>
          </w:p>
        </w:tc>
        <w:tc>
          <w:tcPr>
            <w:tcW w:w="538" w:type="pct"/>
          </w:tcPr>
          <w:p w14:paraId="124B132C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52B3D3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46D997E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24A5D9C8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9A0851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6E1F202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54E4BFC1" w14:textId="77777777" w:rsidTr="00F91976">
        <w:tc>
          <w:tcPr>
            <w:tcW w:w="5000" w:type="pct"/>
            <w:gridSpan w:val="7"/>
          </w:tcPr>
          <w:p w14:paraId="2104EC2A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İŞ DOYUMU</w:t>
            </w:r>
          </w:p>
        </w:tc>
      </w:tr>
      <w:tr w:rsidR="004820A1" w:rsidRPr="000C6FAD" w14:paraId="5F1EF91D" w14:textId="77777777" w:rsidTr="00F91976">
        <w:trPr>
          <w:trHeight w:val="422"/>
        </w:trPr>
        <w:tc>
          <w:tcPr>
            <w:tcW w:w="2232" w:type="pct"/>
          </w:tcPr>
          <w:p w14:paraId="669D274D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</w:rPr>
              <w:t>Çalıştığınız birimdeki motivasyonunuz.</w:t>
            </w:r>
          </w:p>
        </w:tc>
        <w:tc>
          <w:tcPr>
            <w:tcW w:w="538" w:type="pct"/>
          </w:tcPr>
          <w:p w14:paraId="35F9AD2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4674BED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7CAC3E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8CA67C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7FC4EF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056DC4A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234B3C3" w14:textId="77777777" w:rsidTr="00F91976">
        <w:tc>
          <w:tcPr>
            <w:tcW w:w="2232" w:type="pct"/>
          </w:tcPr>
          <w:p w14:paraId="4247A653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2</w:t>
            </w:r>
            <w:r w:rsidRPr="000C6FAD">
              <w:rPr>
                <w:rFonts w:ascii="Times New Roman" w:eastAsia="Times New Roman" w:hAnsi="Times New Roman" w:cs="Times New Roman"/>
              </w:rPr>
              <w:t>.Kendinizi</w:t>
            </w:r>
            <w:r w:rsidR="000C6FAD" w:rsidRPr="000C6FAD">
              <w:rPr>
                <w:rFonts w:ascii="Times New Roman" w:eastAsia="Times New Roman" w:hAnsi="Times New Roman" w:cs="Times New Roman"/>
              </w:rPr>
              <w:t>,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Kastamonu Üniversitesi ailesinin bir ferdi olarak görebilme</w:t>
            </w:r>
          </w:p>
        </w:tc>
        <w:tc>
          <w:tcPr>
            <w:tcW w:w="538" w:type="pct"/>
          </w:tcPr>
          <w:p w14:paraId="51C4A15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7F6F0CC7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624A1DA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505FCD0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064A7FE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731AB23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77E15AAE" w14:textId="77777777" w:rsidTr="00F91976">
        <w:tc>
          <w:tcPr>
            <w:tcW w:w="2232" w:type="pct"/>
          </w:tcPr>
          <w:p w14:paraId="1AE1255F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3</w:t>
            </w:r>
            <w:r w:rsidRPr="000C6FAD">
              <w:rPr>
                <w:rFonts w:ascii="Times New Roman" w:eastAsia="Times New Roman" w:hAnsi="Times New Roman" w:cs="Times New Roman"/>
              </w:rPr>
              <w:t>.Kastamonu Üniversitesi</w:t>
            </w:r>
            <w:r w:rsidR="0056402A" w:rsidRPr="000C6FAD">
              <w:rPr>
                <w:rFonts w:ascii="Times New Roman" w:eastAsia="Times New Roman" w:hAnsi="Times New Roman" w:cs="Times New Roman"/>
              </w:rPr>
              <w:t>’nin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</w:t>
            </w:r>
            <w:r w:rsidR="0056402A" w:rsidRPr="000C6FAD">
              <w:rPr>
                <w:rFonts w:ascii="Times New Roman" w:eastAsia="Times New Roman" w:hAnsi="Times New Roman" w:cs="Times New Roman"/>
              </w:rPr>
              <w:t>akademik personeli olmaktan</w:t>
            </w:r>
            <w:r w:rsidR="0056402A" w:rsidRPr="000C6FAD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56402A" w:rsidRPr="000C6FAD">
              <w:rPr>
                <w:rFonts w:ascii="Times New Roman" w:eastAsia="Times New Roman" w:hAnsi="Times New Roman" w:cs="Times New Roman"/>
              </w:rPr>
              <w:t xml:space="preserve">dolayı memnuniyet </w:t>
            </w:r>
          </w:p>
        </w:tc>
        <w:tc>
          <w:tcPr>
            <w:tcW w:w="538" w:type="pct"/>
          </w:tcPr>
          <w:p w14:paraId="4A6365B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6241B36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0D8D8BA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A32855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4F31487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30B70256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6A29EB8E" w14:textId="77777777" w:rsidTr="00F91976">
        <w:trPr>
          <w:trHeight w:val="533"/>
        </w:trPr>
        <w:tc>
          <w:tcPr>
            <w:tcW w:w="2232" w:type="pct"/>
          </w:tcPr>
          <w:p w14:paraId="1B60C351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4</w:t>
            </w:r>
            <w:r w:rsidRPr="000C6FAD">
              <w:rPr>
                <w:rFonts w:ascii="Times New Roman" w:eastAsia="Times New Roman" w:hAnsi="Times New Roman" w:cs="Times New Roman"/>
              </w:rPr>
              <w:t>.Kastamonu Üniversitesi</w:t>
            </w:r>
            <w:r w:rsidR="0056402A" w:rsidRPr="000C6FAD">
              <w:rPr>
                <w:rFonts w:ascii="Times New Roman" w:eastAsia="Times New Roman" w:hAnsi="Times New Roman" w:cs="Times New Roman"/>
              </w:rPr>
              <w:t>ne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karşı hissettiğiniz bağlılık</w:t>
            </w:r>
          </w:p>
        </w:tc>
        <w:tc>
          <w:tcPr>
            <w:tcW w:w="538" w:type="pct"/>
          </w:tcPr>
          <w:p w14:paraId="6A31C8E0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12F41A0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39978AE2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5B7E21D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7A6A161F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52DFAE2E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4820A1" w:rsidRPr="000C6FAD" w14:paraId="453DD15C" w14:textId="77777777" w:rsidTr="00F91976">
        <w:tc>
          <w:tcPr>
            <w:tcW w:w="2232" w:type="pct"/>
          </w:tcPr>
          <w:p w14:paraId="653EA669" w14:textId="77777777" w:rsidR="004820A1" w:rsidRPr="000C6FAD" w:rsidRDefault="004820A1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5</w:t>
            </w:r>
            <w:r w:rsidR="00FE423C">
              <w:rPr>
                <w:rFonts w:ascii="Times New Roman" w:eastAsia="Times New Roman" w:hAnsi="Times New Roman" w:cs="Times New Roman"/>
              </w:rPr>
              <w:t>.Kastamonu Üniversitesin</w:t>
            </w:r>
            <w:r w:rsidRPr="000C6FAD">
              <w:rPr>
                <w:rFonts w:ascii="Times New Roman" w:eastAsia="Times New Roman" w:hAnsi="Times New Roman" w:cs="Times New Roman"/>
              </w:rPr>
              <w:t>de çalışmayı arkadaşlarınıza da tavsiye etme</w:t>
            </w:r>
          </w:p>
        </w:tc>
        <w:tc>
          <w:tcPr>
            <w:tcW w:w="538" w:type="pct"/>
          </w:tcPr>
          <w:p w14:paraId="2F8305B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2" w:type="pct"/>
          </w:tcPr>
          <w:p w14:paraId="507E920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38" w:type="pct"/>
          </w:tcPr>
          <w:p w14:paraId="22B4BC89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2" w:type="pct"/>
          </w:tcPr>
          <w:p w14:paraId="0AB18AC5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08" w:type="pct"/>
          </w:tcPr>
          <w:p w14:paraId="5825677B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62" w:type="pct"/>
          </w:tcPr>
          <w:p w14:paraId="2DFFB134" w14:textId="77777777" w:rsidR="004820A1" w:rsidRPr="000C6FAD" w:rsidRDefault="004820A1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</w:tbl>
    <w:p w14:paraId="6F959C79" w14:textId="77777777" w:rsidR="00534BB2" w:rsidRDefault="00534BB2" w:rsidP="00534BB2">
      <w:pPr>
        <w:spacing w:after="0" w:line="240" w:lineRule="auto"/>
        <w:jc w:val="center"/>
        <w:rPr>
          <w:rFonts w:ascii="Times New Roman" w:hAnsi="Times New Roman" w:cs="Times New Roman"/>
          <w:b/>
          <w:color w:val="00B050"/>
        </w:rPr>
      </w:pPr>
    </w:p>
    <w:p w14:paraId="59A0B6EE" w14:textId="77777777" w:rsidR="00534BB2" w:rsidRDefault="00534BB2" w:rsidP="00534BB2">
      <w:pPr>
        <w:spacing w:after="0" w:line="240" w:lineRule="auto"/>
        <w:jc w:val="center"/>
        <w:rPr>
          <w:rFonts w:ascii="Times New Roman" w:hAnsi="Times New Roman" w:cs="Times New Roman"/>
          <w:b/>
          <w:color w:val="00B050"/>
        </w:rPr>
      </w:pPr>
    </w:p>
    <w:p w14:paraId="0596B4BC" w14:textId="77777777" w:rsidR="00534BB2" w:rsidRPr="00534BB2" w:rsidRDefault="00534BB2" w:rsidP="00534B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34BB2" w:rsidRPr="00534BB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799A6" w14:textId="77777777" w:rsidR="00F056A2" w:rsidRDefault="00F056A2" w:rsidP="002370A6">
      <w:pPr>
        <w:spacing w:after="0" w:line="240" w:lineRule="auto"/>
      </w:pPr>
      <w:r>
        <w:separator/>
      </w:r>
    </w:p>
  </w:endnote>
  <w:endnote w:type="continuationSeparator" w:id="0">
    <w:p w14:paraId="7525BC62" w14:textId="77777777" w:rsidR="00F056A2" w:rsidRDefault="00F056A2" w:rsidP="0023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8046D" w14:textId="56BED9D8" w:rsidR="00205F25" w:rsidRPr="00F36176" w:rsidRDefault="00F36176" w:rsidP="00F36176">
    <w:pPr>
      <w:pStyle w:val="AltBilgi"/>
      <w:ind w:right="360"/>
      <w:rPr>
        <w:rFonts w:ascii="Times New Roman" w:hAnsi="Times New Roman" w:cs="Times New Roman"/>
        <w:sz w:val="18"/>
        <w:szCs w:val="18"/>
      </w:rPr>
    </w:pPr>
    <w:r w:rsidRPr="00047223">
      <w:rPr>
        <w:rFonts w:ascii="Times New Roman" w:hAnsi="Times New Roman" w:cs="Times New Roman"/>
        <w:sz w:val="18"/>
        <w:szCs w:val="18"/>
      </w:rPr>
      <w:t>(KYS-FRM-1</w:t>
    </w:r>
    <w:r>
      <w:rPr>
        <w:rFonts w:ascii="Times New Roman" w:hAnsi="Times New Roman" w:cs="Times New Roman"/>
        <w:sz w:val="18"/>
        <w:szCs w:val="18"/>
      </w:rPr>
      <w:t>20</w:t>
    </w:r>
    <w:r w:rsidRPr="00047223">
      <w:rPr>
        <w:rFonts w:ascii="Times New Roman" w:hAnsi="Times New Roman" w:cs="Times New Roman"/>
        <w:sz w:val="18"/>
        <w:szCs w:val="18"/>
      </w:rPr>
      <w:t>; Revizyon Tarihi:05/07/2021; Revizyon No:0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17211B" w14:textId="77777777" w:rsidR="00F056A2" w:rsidRDefault="00F056A2" w:rsidP="002370A6">
      <w:pPr>
        <w:spacing w:after="0" w:line="240" w:lineRule="auto"/>
      </w:pPr>
      <w:r>
        <w:separator/>
      </w:r>
    </w:p>
  </w:footnote>
  <w:footnote w:type="continuationSeparator" w:id="0">
    <w:p w14:paraId="06D84B77" w14:textId="77777777" w:rsidR="00F056A2" w:rsidRDefault="00F056A2" w:rsidP="002370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1DB"/>
    <w:multiLevelType w:val="hybridMultilevel"/>
    <w:tmpl w:val="5FE696D0"/>
    <w:lvl w:ilvl="0" w:tplc="1A8A976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92C78"/>
    <w:multiLevelType w:val="hybridMultilevel"/>
    <w:tmpl w:val="1BECAFF0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47C4B"/>
    <w:multiLevelType w:val="hybridMultilevel"/>
    <w:tmpl w:val="A1EECF50"/>
    <w:lvl w:ilvl="0" w:tplc="F89285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F03942"/>
    <w:multiLevelType w:val="hybridMultilevel"/>
    <w:tmpl w:val="CC64B4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47FAD"/>
    <w:multiLevelType w:val="hybridMultilevel"/>
    <w:tmpl w:val="CBD2AA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wMrCwNDUxNrBQ0lEKTi0uzszPAykwrAUA45llvCwAAAA="/>
  </w:docVars>
  <w:rsids>
    <w:rsidRoot w:val="000C7CE4"/>
    <w:rsid w:val="0001258C"/>
    <w:rsid w:val="0003681E"/>
    <w:rsid w:val="000B2176"/>
    <w:rsid w:val="000B3FC1"/>
    <w:rsid w:val="000C0739"/>
    <w:rsid w:val="000C6FAD"/>
    <w:rsid w:val="000C7CE4"/>
    <w:rsid w:val="000D60FB"/>
    <w:rsid w:val="001079F0"/>
    <w:rsid w:val="0014412E"/>
    <w:rsid w:val="00166EDF"/>
    <w:rsid w:val="0017067F"/>
    <w:rsid w:val="001A0B01"/>
    <w:rsid w:val="001A1B0C"/>
    <w:rsid w:val="001B241B"/>
    <w:rsid w:val="00204153"/>
    <w:rsid w:val="00205F25"/>
    <w:rsid w:val="002370A6"/>
    <w:rsid w:val="002F7A27"/>
    <w:rsid w:val="003013DE"/>
    <w:rsid w:val="00321C55"/>
    <w:rsid w:val="00325C09"/>
    <w:rsid w:val="00336091"/>
    <w:rsid w:val="00350862"/>
    <w:rsid w:val="003A56DA"/>
    <w:rsid w:val="003D5DA0"/>
    <w:rsid w:val="003E7E7E"/>
    <w:rsid w:val="00430022"/>
    <w:rsid w:val="00450F19"/>
    <w:rsid w:val="0046404A"/>
    <w:rsid w:val="004820A1"/>
    <w:rsid w:val="00484B23"/>
    <w:rsid w:val="004A0994"/>
    <w:rsid w:val="004A3DAD"/>
    <w:rsid w:val="005038B3"/>
    <w:rsid w:val="00530008"/>
    <w:rsid w:val="00534BB2"/>
    <w:rsid w:val="00541A2F"/>
    <w:rsid w:val="00550BF0"/>
    <w:rsid w:val="005513E2"/>
    <w:rsid w:val="0056402A"/>
    <w:rsid w:val="00576081"/>
    <w:rsid w:val="00582B70"/>
    <w:rsid w:val="00584527"/>
    <w:rsid w:val="00586F29"/>
    <w:rsid w:val="005B2A9C"/>
    <w:rsid w:val="005C099D"/>
    <w:rsid w:val="005C7555"/>
    <w:rsid w:val="006203FC"/>
    <w:rsid w:val="00634C87"/>
    <w:rsid w:val="00644109"/>
    <w:rsid w:val="0066043A"/>
    <w:rsid w:val="006741C0"/>
    <w:rsid w:val="00681C42"/>
    <w:rsid w:val="006C4E6A"/>
    <w:rsid w:val="006D1D50"/>
    <w:rsid w:val="006D75AD"/>
    <w:rsid w:val="00707CBD"/>
    <w:rsid w:val="00715129"/>
    <w:rsid w:val="007E0DB0"/>
    <w:rsid w:val="00856D87"/>
    <w:rsid w:val="00872882"/>
    <w:rsid w:val="008A2EFF"/>
    <w:rsid w:val="008A5961"/>
    <w:rsid w:val="008B5941"/>
    <w:rsid w:val="008C7A68"/>
    <w:rsid w:val="008E2EFC"/>
    <w:rsid w:val="0091418C"/>
    <w:rsid w:val="00974242"/>
    <w:rsid w:val="009C199E"/>
    <w:rsid w:val="009D7A82"/>
    <w:rsid w:val="00A05336"/>
    <w:rsid w:val="00A30A61"/>
    <w:rsid w:val="00A51CE6"/>
    <w:rsid w:val="00A539A5"/>
    <w:rsid w:val="00A53CDE"/>
    <w:rsid w:val="00B1205E"/>
    <w:rsid w:val="00B1394D"/>
    <w:rsid w:val="00B719F2"/>
    <w:rsid w:val="00B961C2"/>
    <w:rsid w:val="00BA045B"/>
    <w:rsid w:val="00C503F6"/>
    <w:rsid w:val="00C56F6E"/>
    <w:rsid w:val="00C73156"/>
    <w:rsid w:val="00C81295"/>
    <w:rsid w:val="00CA4ECE"/>
    <w:rsid w:val="00CB7A42"/>
    <w:rsid w:val="00CE20E0"/>
    <w:rsid w:val="00D14D4C"/>
    <w:rsid w:val="00D54C9E"/>
    <w:rsid w:val="00D55737"/>
    <w:rsid w:val="00D563BC"/>
    <w:rsid w:val="00D6076F"/>
    <w:rsid w:val="00D8770F"/>
    <w:rsid w:val="00DA33FA"/>
    <w:rsid w:val="00DD17DE"/>
    <w:rsid w:val="00E153F0"/>
    <w:rsid w:val="00E53A34"/>
    <w:rsid w:val="00E55FE9"/>
    <w:rsid w:val="00E62F94"/>
    <w:rsid w:val="00EE036F"/>
    <w:rsid w:val="00F056A2"/>
    <w:rsid w:val="00F22DC4"/>
    <w:rsid w:val="00F36176"/>
    <w:rsid w:val="00F91976"/>
    <w:rsid w:val="00FB3968"/>
    <w:rsid w:val="00FC2FC1"/>
    <w:rsid w:val="00FD069C"/>
    <w:rsid w:val="00FE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871A6"/>
  <w15:docId w15:val="{8444799C-FCF4-44D3-A19A-F4E1E9ED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370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370A6"/>
  </w:style>
  <w:style w:type="paragraph" w:styleId="AltBilgi">
    <w:name w:val="footer"/>
    <w:basedOn w:val="Normal"/>
    <w:link w:val="AltBilgiChar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2370A6"/>
  </w:style>
  <w:style w:type="table" w:styleId="TabloKlavuzu">
    <w:name w:val="Table Grid"/>
    <w:basedOn w:val="NormalTablo"/>
    <w:uiPriority w:val="59"/>
    <w:rsid w:val="008A5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6043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A04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4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8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96C8B-A295-48AC-B2CF-91985ABB0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MMF</cp:lastModifiedBy>
  <cp:revision>16</cp:revision>
  <cp:lastPrinted>2020-09-29T12:52:00Z</cp:lastPrinted>
  <dcterms:created xsi:type="dcterms:W3CDTF">2020-09-28T06:32:00Z</dcterms:created>
  <dcterms:modified xsi:type="dcterms:W3CDTF">2021-08-12T13:27:00Z</dcterms:modified>
</cp:coreProperties>
</file>